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8AA3F7" w14:textId="4C26B47E" w:rsidR="00925B51" w:rsidRDefault="00925B51" w:rsidP="00925B51">
      <w:pPr>
        <w:pStyle w:val="Title"/>
        <w:jc w:val="center"/>
        <w:rPr>
          <w:b/>
        </w:rPr>
      </w:pPr>
      <w:r>
        <w:rPr>
          <w:b/>
        </w:rPr>
        <w:t>Project Report</w:t>
      </w:r>
    </w:p>
    <w:p w14:paraId="03E7339F" w14:textId="4E8ACA2F" w:rsidR="00925B51" w:rsidRDefault="00925B51" w:rsidP="005F3629">
      <w:pPr>
        <w:jc w:val="center"/>
      </w:pPr>
      <w:r>
        <w:t>By</w:t>
      </w:r>
    </w:p>
    <w:p w14:paraId="3D7B3F45" w14:textId="06C814EC" w:rsidR="00925B51" w:rsidRDefault="00925B51" w:rsidP="005F3629">
      <w:pPr>
        <w:jc w:val="center"/>
      </w:pPr>
      <w:r>
        <w:t>Srihareendra Bodduluri</w:t>
      </w:r>
    </w:p>
    <w:p w14:paraId="44D76758" w14:textId="7A91038E" w:rsidR="00925B51" w:rsidRDefault="00925B51" w:rsidP="005F3629">
      <w:pPr>
        <w:jc w:val="center"/>
      </w:pPr>
      <w:r>
        <w:t>Shreyas Pandey</w:t>
      </w:r>
    </w:p>
    <w:p w14:paraId="1BDC6FAA" w14:textId="23EC4A64" w:rsidR="00925B51" w:rsidRDefault="00925B51" w:rsidP="00925B51">
      <w:pPr>
        <w:pStyle w:val="Default"/>
      </w:pPr>
      <w:r>
        <w:rPr>
          <w:rFonts w:ascii="Times New Roman" w:hAnsi="Times New Roman" w:cs="Times New Roman"/>
          <w:b/>
          <w:i/>
          <w:sz w:val="36"/>
          <w:szCs w:val="36"/>
          <w:u w:val="single"/>
        </w:rPr>
        <w:t>Aim :</w:t>
      </w:r>
      <w:r w:rsidRPr="00925B51">
        <w:t xml:space="preserve"> </w:t>
      </w:r>
    </w:p>
    <w:p w14:paraId="3AEEB4F2" w14:textId="77777777" w:rsidR="00925B51" w:rsidRPr="00925B51" w:rsidRDefault="00925B51" w:rsidP="00925B51">
      <w:pPr>
        <w:pStyle w:val="Default"/>
        <w:rPr>
          <w:rFonts w:ascii="Times New Roman" w:hAnsi="Times New Roman" w:cs="Times New Roman"/>
        </w:rPr>
      </w:pPr>
    </w:p>
    <w:p w14:paraId="12F6FE07" w14:textId="68DB889C" w:rsidR="00925B51" w:rsidRPr="00925B51" w:rsidRDefault="00925B51" w:rsidP="00925B51">
      <w:pPr>
        <w:rPr>
          <w:rFonts w:ascii="Times New Roman" w:hAnsi="Times New Roman" w:cs="Times New Roman"/>
          <w:sz w:val="24"/>
          <w:szCs w:val="24"/>
        </w:rPr>
      </w:pPr>
      <w:r w:rsidRPr="00925B51">
        <w:rPr>
          <w:rFonts w:ascii="Times New Roman" w:hAnsi="Times New Roman" w:cs="Times New Roman"/>
          <w:sz w:val="24"/>
          <w:szCs w:val="24"/>
        </w:rPr>
        <w:t xml:space="preserve"> The project consists of two parts, a client and a server which communicate based on TCP/IP protocol. </w:t>
      </w:r>
      <w:r w:rsidRPr="00925B51">
        <w:rPr>
          <w:rFonts w:ascii="Times New Roman" w:hAnsi="Times New Roman" w:cs="Times New Roman"/>
          <w:sz w:val="24"/>
          <w:szCs w:val="24"/>
        </w:rPr>
        <w:t xml:space="preserve"> The server performs following operations</w:t>
      </w:r>
    </w:p>
    <w:p w14:paraId="287C0EDD" w14:textId="384B3C08" w:rsidR="00925B51" w:rsidRPr="00925B51" w:rsidRDefault="00925B51" w:rsidP="004E186D">
      <w:pPr>
        <w:pStyle w:val="Default"/>
        <w:ind w:left="720"/>
        <w:rPr>
          <w:rFonts w:ascii="Times New Roman" w:hAnsi="Times New Roman" w:cs="Times New Roman"/>
        </w:rPr>
      </w:pPr>
    </w:p>
    <w:p w14:paraId="7C6C9235" w14:textId="394ADD2B" w:rsidR="00DF1A6D" w:rsidRPr="00DF1A6D" w:rsidRDefault="00925B51" w:rsidP="004E186D">
      <w:pPr>
        <w:pStyle w:val="Default"/>
        <w:numPr>
          <w:ilvl w:val="0"/>
          <w:numId w:val="3"/>
        </w:numPr>
        <w:rPr>
          <w:rFonts w:ascii="Times New Roman" w:hAnsi="Times New Roman" w:cs="Times New Roman"/>
          <w:noProof/>
        </w:rPr>
      </w:pPr>
      <w:r w:rsidRPr="00DF1A6D">
        <w:rPr>
          <w:rFonts w:ascii="Times New Roman" w:hAnsi="Times New Roman" w:cs="Times New Roman"/>
          <w:noProof/>
        </w:rPr>
        <w:t>Return</w:t>
      </w:r>
      <w:r w:rsidRPr="00DF1A6D">
        <w:rPr>
          <w:rFonts w:ascii="Times New Roman" w:hAnsi="Times New Roman" w:cs="Times New Roman"/>
          <w:noProof/>
        </w:rPr>
        <w:t>s</w:t>
      </w:r>
      <w:r w:rsidRPr="00DF1A6D">
        <w:rPr>
          <w:rFonts w:ascii="Times New Roman" w:hAnsi="Times New Roman" w:cs="Times New Roman"/>
          <w:noProof/>
        </w:rPr>
        <w:t xml:space="preserve"> the IP address(es) for a domain</w:t>
      </w:r>
    </w:p>
    <w:p w14:paraId="3A52F03A" w14:textId="2B955997" w:rsidR="00925B51" w:rsidRPr="00925B51" w:rsidRDefault="00925B51" w:rsidP="004E186D">
      <w:pPr>
        <w:pStyle w:val="Default"/>
        <w:ind w:left="720"/>
        <w:rPr>
          <w:rFonts w:ascii="Times New Roman" w:hAnsi="Times New Roman" w:cs="Times New Roman"/>
        </w:rPr>
      </w:pPr>
      <w:r w:rsidRPr="00DF1A6D">
        <w:rPr>
          <w:rFonts w:ascii="Times New Roman" w:hAnsi="Times New Roman" w:cs="Times New Roman"/>
          <w:noProof/>
        </w:rPr>
        <w:t>a.</w:t>
      </w:r>
      <w:r w:rsidRPr="00925B51">
        <w:rPr>
          <w:rFonts w:ascii="Times New Roman" w:hAnsi="Times New Roman" w:cs="Times New Roman"/>
        </w:rPr>
        <w:t xml:space="preserve"> If the IP address exists in the data file, it will </w:t>
      </w:r>
      <w:r w:rsidRPr="00F37101">
        <w:rPr>
          <w:rFonts w:ascii="Times New Roman" w:hAnsi="Times New Roman" w:cs="Times New Roman"/>
          <w:noProof/>
        </w:rPr>
        <w:t>be returned</w:t>
      </w:r>
      <w:r w:rsidRPr="00925B51">
        <w:rPr>
          <w:rFonts w:ascii="Times New Roman" w:hAnsi="Times New Roman" w:cs="Times New Roman"/>
        </w:rPr>
        <w:t xml:space="preserve">. In case of multiple </w:t>
      </w:r>
      <w:r w:rsidRPr="00925B51">
        <w:rPr>
          <w:rFonts w:ascii="Times New Roman" w:hAnsi="Times New Roman" w:cs="Times New Roman"/>
          <w:noProof/>
        </w:rPr>
        <w:t>addresses</w:t>
      </w:r>
      <w:r>
        <w:rPr>
          <w:rFonts w:ascii="Times New Roman" w:hAnsi="Times New Roman" w:cs="Times New Roman"/>
          <w:noProof/>
        </w:rPr>
        <w:t>,</w:t>
      </w:r>
      <w:r w:rsidR="00DF1A6D">
        <w:rPr>
          <w:rFonts w:ascii="Times New Roman" w:hAnsi="Times New Roman" w:cs="Times New Roman"/>
        </w:rPr>
        <w:t xml:space="preserve"> all  </w:t>
      </w:r>
      <w:r w:rsidRPr="00F37101">
        <w:rPr>
          <w:rFonts w:ascii="Times New Roman" w:hAnsi="Times New Roman" w:cs="Times New Roman"/>
          <w:noProof/>
        </w:rPr>
        <w:t>must</w:t>
      </w:r>
      <w:r w:rsidRPr="00925B51">
        <w:rPr>
          <w:rFonts w:ascii="Times New Roman" w:hAnsi="Times New Roman" w:cs="Times New Roman"/>
        </w:rPr>
        <w:t xml:space="preserve"> </w:t>
      </w:r>
      <w:r w:rsidRPr="003B3EAD">
        <w:rPr>
          <w:rFonts w:ascii="Times New Roman" w:hAnsi="Times New Roman" w:cs="Times New Roman"/>
          <w:noProof/>
        </w:rPr>
        <w:t xml:space="preserve">be </w:t>
      </w:r>
      <w:r w:rsidRPr="00F37101">
        <w:rPr>
          <w:rFonts w:ascii="Times New Roman" w:hAnsi="Times New Roman" w:cs="Times New Roman"/>
          <w:noProof/>
        </w:rPr>
        <w:t>returned</w:t>
      </w:r>
      <w:r w:rsidRPr="00925B51">
        <w:rPr>
          <w:rFonts w:ascii="Times New Roman" w:hAnsi="Times New Roman" w:cs="Times New Roman"/>
        </w:rPr>
        <w:t xml:space="preserve">. </w:t>
      </w:r>
    </w:p>
    <w:p w14:paraId="1AD6C6E7" w14:textId="3C6F09FD" w:rsidR="00925B51" w:rsidRPr="00925B51" w:rsidRDefault="00925B51" w:rsidP="004E186D">
      <w:pPr>
        <w:pStyle w:val="Default"/>
        <w:ind w:left="720"/>
        <w:rPr>
          <w:rFonts w:ascii="Times New Roman" w:hAnsi="Times New Roman" w:cs="Times New Roman"/>
        </w:rPr>
      </w:pPr>
      <w:r w:rsidRPr="00925B51">
        <w:rPr>
          <w:rFonts w:ascii="Times New Roman" w:hAnsi="Times New Roman" w:cs="Times New Roman"/>
        </w:rPr>
        <w:t xml:space="preserve">b. If the IP address does not exist, the server tries to find and add it to the database ( </w:t>
      </w:r>
    </w:p>
    <w:p w14:paraId="5D448152" w14:textId="0ADEF4F9" w:rsidR="00925B51" w:rsidRPr="00925B51" w:rsidRDefault="00925B51" w:rsidP="004E186D">
      <w:pPr>
        <w:pStyle w:val="Default"/>
        <w:ind w:left="720"/>
        <w:rPr>
          <w:rFonts w:ascii="Times New Roman" w:hAnsi="Times New Roman" w:cs="Times New Roman"/>
        </w:rPr>
      </w:pPr>
      <w:r w:rsidRPr="00925B51">
        <w:rPr>
          <w:rFonts w:ascii="Times New Roman" w:hAnsi="Times New Roman" w:cs="Times New Roman"/>
        </w:rPr>
        <w:t xml:space="preserve">c. If nothing </w:t>
      </w:r>
      <w:r w:rsidRPr="00F37101">
        <w:rPr>
          <w:rFonts w:ascii="Times New Roman" w:hAnsi="Times New Roman" w:cs="Times New Roman"/>
          <w:noProof/>
        </w:rPr>
        <w:t>is found</w:t>
      </w:r>
      <w:r w:rsidRPr="00925B51">
        <w:rPr>
          <w:rFonts w:ascii="Times New Roman" w:hAnsi="Times New Roman" w:cs="Times New Roman"/>
        </w:rPr>
        <w:t xml:space="preserve">, appropriate message </w:t>
      </w:r>
      <w:r w:rsidRPr="00F37101">
        <w:rPr>
          <w:rFonts w:ascii="Times New Roman" w:hAnsi="Times New Roman" w:cs="Times New Roman"/>
          <w:noProof/>
        </w:rPr>
        <w:t>is communicated</w:t>
      </w:r>
      <w:r w:rsidRPr="00925B51">
        <w:rPr>
          <w:rFonts w:ascii="Times New Roman" w:hAnsi="Times New Roman" w:cs="Times New Roman"/>
        </w:rPr>
        <w:t xml:space="preserve"> </w:t>
      </w:r>
    </w:p>
    <w:p w14:paraId="28220A98" w14:textId="2668A191" w:rsidR="00925B51" w:rsidRPr="00925B51" w:rsidRDefault="00925B51" w:rsidP="004E186D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 w:rsidRPr="00925B51">
        <w:rPr>
          <w:rFonts w:ascii="Times New Roman" w:hAnsi="Times New Roman" w:cs="Times New Roman"/>
        </w:rPr>
        <w:t xml:space="preserve">Keep track of number of requests for each record </w:t>
      </w:r>
    </w:p>
    <w:p w14:paraId="3CFD40F6" w14:textId="170AF87E" w:rsidR="00925B51" w:rsidRPr="00925B51" w:rsidRDefault="00925B51" w:rsidP="004E186D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 w:rsidRPr="00925B51">
        <w:rPr>
          <w:rFonts w:ascii="Times New Roman" w:hAnsi="Times New Roman" w:cs="Times New Roman"/>
        </w:rPr>
        <w:t xml:space="preserve">Add new </w:t>
      </w:r>
      <w:r w:rsidRPr="00F37101">
        <w:rPr>
          <w:rFonts w:ascii="Times New Roman" w:hAnsi="Times New Roman" w:cs="Times New Roman"/>
          <w:noProof/>
        </w:rPr>
        <w:t>record</w:t>
      </w:r>
      <w:r w:rsidRPr="00925B51">
        <w:rPr>
          <w:rFonts w:ascii="Times New Roman" w:hAnsi="Times New Roman" w:cs="Times New Roman"/>
        </w:rPr>
        <w:t xml:space="preserve"> to the list </w:t>
      </w:r>
    </w:p>
    <w:p w14:paraId="5AB1EBBE" w14:textId="1AEBB1D3" w:rsidR="00925B51" w:rsidRPr="00925B51" w:rsidRDefault="00925B51" w:rsidP="004E186D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 w:rsidRPr="00925B51">
        <w:rPr>
          <w:rFonts w:ascii="Times New Roman" w:hAnsi="Times New Roman" w:cs="Times New Roman"/>
        </w:rPr>
        <w:t xml:space="preserve">Delete </w:t>
      </w:r>
      <w:r w:rsidRPr="00F37101">
        <w:rPr>
          <w:rFonts w:ascii="Times New Roman" w:hAnsi="Times New Roman" w:cs="Times New Roman"/>
          <w:noProof/>
        </w:rPr>
        <w:t>a record</w:t>
      </w:r>
      <w:r w:rsidRPr="00925B51">
        <w:rPr>
          <w:rFonts w:ascii="Times New Roman" w:hAnsi="Times New Roman" w:cs="Times New Roman"/>
        </w:rPr>
        <w:t xml:space="preserve"> from the </w:t>
      </w:r>
      <w:r w:rsidRPr="00F37101">
        <w:rPr>
          <w:rFonts w:ascii="Times New Roman" w:hAnsi="Times New Roman" w:cs="Times New Roman"/>
          <w:noProof/>
        </w:rPr>
        <w:t>list</w:t>
      </w:r>
      <w:r w:rsidRPr="00925B51">
        <w:rPr>
          <w:rFonts w:ascii="Times New Roman" w:hAnsi="Times New Roman" w:cs="Times New Roman"/>
        </w:rPr>
        <w:t xml:space="preserve"> </w:t>
      </w:r>
    </w:p>
    <w:p w14:paraId="76ADB1B6" w14:textId="5F119A08" w:rsidR="00925B51" w:rsidRPr="00925B51" w:rsidRDefault="00925B51" w:rsidP="004E186D">
      <w:pPr>
        <w:pStyle w:val="Default"/>
        <w:numPr>
          <w:ilvl w:val="0"/>
          <w:numId w:val="3"/>
        </w:numPr>
        <w:rPr>
          <w:rFonts w:ascii="Times New Roman" w:hAnsi="Times New Roman" w:cs="Times New Roman"/>
        </w:rPr>
      </w:pPr>
      <w:r w:rsidRPr="00925B51">
        <w:rPr>
          <w:rFonts w:ascii="Times New Roman" w:hAnsi="Times New Roman" w:cs="Times New Roman"/>
        </w:rPr>
        <w:t xml:space="preserve">Reject inquiry if another inquiry has </w:t>
      </w:r>
      <w:r w:rsidRPr="00F37101">
        <w:rPr>
          <w:rFonts w:ascii="Times New Roman" w:hAnsi="Times New Roman" w:cs="Times New Roman"/>
          <w:noProof/>
        </w:rPr>
        <w:t>been received</w:t>
      </w:r>
      <w:r w:rsidRPr="00925B51">
        <w:rPr>
          <w:rFonts w:ascii="Times New Roman" w:hAnsi="Times New Roman" w:cs="Times New Roman"/>
        </w:rPr>
        <w:t xml:space="preserve"> from the originated address in the last X seconds. </w:t>
      </w:r>
    </w:p>
    <w:p w14:paraId="4EAEB0FB" w14:textId="5BC2CC30" w:rsidR="00925B51" w:rsidRDefault="00925B51" w:rsidP="00925B51"/>
    <w:p w14:paraId="5B2034FD" w14:textId="0ED93A22" w:rsidR="008B0F12" w:rsidRDefault="008B0F12" w:rsidP="00925B51">
      <w:pPr>
        <w:rPr>
          <w:b/>
          <w:i/>
        </w:rPr>
      </w:pPr>
      <w:r w:rsidRPr="008B0F12">
        <w:rPr>
          <w:b/>
          <w:i/>
        </w:rPr>
        <w:t xml:space="preserve">Operating </w:t>
      </w:r>
      <w:r w:rsidRPr="008B0F12">
        <w:rPr>
          <w:b/>
          <w:i/>
          <w:noProof/>
        </w:rPr>
        <w:t>System:</w:t>
      </w:r>
      <w:r w:rsidRPr="008B0F12">
        <w:rPr>
          <w:b/>
          <w:i/>
        </w:rPr>
        <w:t xml:space="preserve"> Ubuntu </w:t>
      </w:r>
    </w:p>
    <w:p w14:paraId="3E97D908" w14:textId="6BECC008" w:rsidR="008B0F12" w:rsidRDefault="008B0F12" w:rsidP="00925B51">
      <w:pPr>
        <w:rPr>
          <w:b/>
          <w:i/>
        </w:rPr>
      </w:pPr>
      <w:r w:rsidRPr="00F37101">
        <w:rPr>
          <w:b/>
          <w:i/>
          <w:noProof/>
        </w:rPr>
        <w:t>Platform :</w:t>
      </w:r>
      <w:r>
        <w:rPr>
          <w:b/>
          <w:i/>
        </w:rPr>
        <w:t xml:space="preserve"> C</w:t>
      </w:r>
    </w:p>
    <w:p w14:paraId="748FE039" w14:textId="13C7BF82" w:rsidR="008B0F12" w:rsidRPr="008B0F12" w:rsidRDefault="008B0F12" w:rsidP="00925B51">
      <w:pPr>
        <w:rPr>
          <w:b/>
          <w:i/>
        </w:rPr>
      </w:pPr>
      <w:r>
        <w:rPr>
          <w:b/>
          <w:i/>
        </w:rPr>
        <w:t xml:space="preserve">Header file: </w:t>
      </w:r>
      <w:r w:rsidRPr="00761EBF">
        <w:rPr>
          <w:b/>
          <w:i/>
          <w:noProof/>
        </w:rPr>
        <w:t>uthash</w:t>
      </w:r>
      <w:r>
        <w:rPr>
          <w:b/>
          <w:i/>
        </w:rPr>
        <w:t>.h</w:t>
      </w:r>
    </w:p>
    <w:p w14:paraId="6395880B" w14:textId="77777777" w:rsidR="00925B51" w:rsidRPr="00925B51" w:rsidRDefault="00925B51" w:rsidP="00925B51">
      <w:pPr>
        <w:rPr>
          <w:rFonts w:ascii="Times New Roman" w:hAnsi="Times New Roman" w:cs="Times New Roman"/>
          <w:b/>
          <w:i/>
          <w:sz w:val="36"/>
          <w:szCs w:val="36"/>
          <w:u w:val="single"/>
        </w:rPr>
      </w:pPr>
      <w:r w:rsidRPr="00925B51">
        <w:rPr>
          <w:rFonts w:ascii="Times New Roman" w:hAnsi="Times New Roman" w:cs="Times New Roman"/>
          <w:b/>
          <w:i/>
          <w:sz w:val="36"/>
          <w:szCs w:val="36"/>
          <w:u w:val="single"/>
        </w:rPr>
        <w:t>Server Side Code Explanation</w:t>
      </w:r>
    </w:p>
    <w:p w14:paraId="711FD01E" w14:textId="62895647" w:rsidR="00925B51" w:rsidRDefault="00925B51" w:rsidP="00925B51">
      <w:pPr>
        <w:jc w:val="both"/>
        <w:rPr>
          <w:rFonts w:ascii="Times New Roman" w:hAnsi="Times New Roman" w:cs="Times New Roman"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color w:val="FF0000"/>
          <w:sz w:val="24"/>
          <w:szCs w:val="24"/>
        </w:rPr>
        <w:t>IMP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: </w:t>
      </w:r>
      <w:r>
        <w:rPr>
          <w:rFonts w:ascii="Times New Roman" w:hAnsi="Times New Roman" w:cs="Times New Roman"/>
          <w:i/>
          <w:color w:val="FF0000"/>
          <w:sz w:val="24"/>
          <w:szCs w:val="24"/>
        </w:rPr>
        <w:t>MAKE SURE THE INPUT FILES ARE IN THE PATH</w:t>
      </w:r>
      <w:r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  <w:r w:rsidRPr="00F37101">
        <w:rPr>
          <w:rFonts w:ascii="Times New Roman" w:hAnsi="Times New Roman" w:cs="Times New Roman"/>
          <w:i/>
          <w:noProof/>
          <w:color w:val="FF0000"/>
          <w:sz w:val="24"/>
          <w:szCs w:val="24"/>
        </w:rPr>
        <w:t>and</w:t>
      </w:r>
      <w:r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  <w:r w:rsidRPr="00F37101">
        <w:rPr>
          <w:rFonts w:ascii="Times New Roman" w:hAnsi="Times New Roman" w:cs="Times New Roman"/>
          <w:i/>
          <w:noProof/>
          <w:color w:val="FF0000"/>
          <w:sz w:val="24"/>
          <w:szCs w:val="24"/>
        </w:rPr>
        <w:t>uthash</w:t>
      </w:r>
      <w:r>
        <w:rPr>
          <w:rFonts w:ascii="Times New Roman" w:hAnsi="Times New Roman" w:cs="Times New Roman"/>
          <w:i/>
          <w:color w:val="FF0000"/>
          <w:sz w:val="24"/>
          <w:szCs w:val="24"/>
        </w:rPr>
        <w:t>.h file is on server folder</w:t>
      </w:r>
    </w:p>
    <w:p w14:paraId="49BFC2D3" w14:textId="77777777" w:rsidR="007F051B" w:rsidRPr="00925B51" w:rsidRDefault="007F051B" w:rsidP="00925B51">
      <w:pPr>
        <w:jc w:val="both"/>
      </w:pPr>
    </w:p>
    <w:p w14:paraId="7FDA54A8" w14:textId="33EA6AA3" w:rsidR="0009047C" w:rsidRDefault="00925B5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mand Line Arguments :</w:t>
      </w:r>
      <w:r w:rsidRPr="00925B51">
        <w:rPr>
          <w:rFonts w:ascii="Times New Roman" w:hAnsi="Times New Roman" w:cs="Times New Roman"/>
          <w:b/>
          <w:sz w:val="24"/>
          <w:szCs w:val="24"/>
        </w:rPr>
        <w:t xml:space="preserve"> [&lt;port number&gt;] &lt;location of Ip databased.txt&gt; [&lt;retry time.&gt;]</w:t>
      </w:r>
      <w:r w:rsidR="003B3EAD">
        <w:rPr>
          <w:rFonts w:ascii="Times New Roman" w:hAnsi="Times New Roman" w:cs="Times New Roman"/>
          <w:b/>
          <w:sz w:val="24"/>
          <w:szCs w:val="24"/>
        </w:rPr>
        <w:t>.</w:t>
      </w:r>
    </w:p>
    <w:p w14:paraId="4309CD8D" w14:textId="64668078" w:rsidR="007F051B" w:rsidRDefault="007F051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8889                        Domain.txt                  5</w:t>
      </w:r>
    </w:p>
    <w:p w14:paraId="4D2B2E93" w14:textId="3584F48D" w:rsidR="007F051B" w:rsidRDefault="007F051B">
      <w:pPr>
        <w:rPr>
          <w:rFonts w:ascii="Times New Roman" w:hAnsi="Times New Roman" w:cs="Times New Roman"/>
          <w:b/>
          <w:sz w:val="24"/>
          <w:szCs w:val="24"/>
        </w:rPr>
      </w:pPr>
      <w:r w:rsidRPr="007F051B">
        <w:rPr>
          <w:rFonts w:ascii="Times New Roman" w:hAnsi="Times New Roman" w:cs="Times New Roman"/>
          <w:b/>
          <w:noProof/>
          <w:sz w:val="24"/>
          <w:szCs w:val="24"/>
        </w:rPr>
        <w:t>OUTPUT:</w:t>
      </w:r>
      <w:r>
        <w:rPr>
          <w:rFonts w:ascii="Times New Roman" w:hAnsi="Times New Roman" w:cs="Times New Roman"/>
          <w:b/>
          <w:sz w:val="24"/>
          <w:szCs w:val="24"/>
        </w:rPr>
        <w:t xml:space="preserve"> Domain.txt, log.txt</w:t>
      </w:r>
    </w:p>
    <w:p w14:paraId="3B9B7075" w14:textId="51BBE6EB" w:rsidR="003B3EAD" w:rsidRDefault="003B3EAD">
      <w:pPr>
        <w:rPr>
          <w:rFonts w:ascii="Times New Roman" w:hAnsi="Times New Roman" w:cs="Times New Roman"/>
          <w:b/>
          <w:sz w:val="24"/>
          <w:szCs w:val="24"/>
        </w:rPr>
      </w:pPr>
      <w:r w:rsidRPr="003B3EAD">
        <w:rPr>
          <w:rFonts w:ascii="Times New Roman" w:hAnsi="Times New Roman" w:cs="Times New Roman"/>
          <w:b/>
          <w:noProof/>
          <w:sz w:val="24"/>
          <w:szCs w:val="24"/>
        </w:rPr>
        <w:t>DataStructure:</w:t>
      </w:r>
      <w:r>
        <w:rPr>
          <w:rFonts w:ascii="Times New Roman" w:hAnsi="Times New Roman" w:cs="Times New Roman"/>
          <w:b/>
          <w:sz w:val="24"/>
          <w:szCs w:val="24"/>
        </w:rPr>
        <w:t xml:space="preserve"> HashTable used to store Domain information and corresponding </w:t>
      </w:r>
      <w:r>
        <w:rPr>
          <w:rFonts w:ascii="Times New Roman" w:hAnsi="Times New Roman" w:cs="Times New Roman"/>
          <w:b/>
          <w:noProof/>
          <w:sz w:val="24"/>
          <w:szCs w:val="24"/>
        </w:rPr>
        <w:t>IP</w:t>
      </w:r>
      <w:r>
        <w:rPr>
          <w:rFonts w:ascii="Times New Roman" w:hAnsi="Times New Roman" w:cs="Times New Roman"/>
          <w:b/>
          <w:sz w:val="24"/>
          <w:szCs w:val="24"/>
        </w:rPr>
        <w:t xml:space="preserve"> addresses.</w:t>
      </w:r>
    </w:p>
    <w:p w14:paraId="5E473C84" w14:textId="5E7DA24B" w:rsidR="003B3EAD" w:rsidRPr="003B3EAD" w:rsidRDefault="003B3EAD">
      <w:pPr>
        <w:rPr>
          <w:rFonts w:ascii="Times New Roman" w:hAnsi="Times New Roman" w:cs="Times New Roman"/>
          <w:sz w:val="24"/>
          <w:szCs w:val="24"/>
        </w:rPr>
      </w:pPr>
      <w:r w:rsidRPr="003B3EAD">
        <w:rPr>
          <w:rFonts w:ascii="Times New Roman" w:hAnsi="Times New Roman" w:cs="Times New Roman"/>
          <w:sz w:val="24"/>
          <w:szCs w:val="24"/>
        </w:rPr>
        <w:t>Domain name is the Key</w:t>
      </w:r>
      <w:r w:rsidR="00DA3ACA">
        <w:rPr>
          <w:rFonts w:ascii="Times New Roman" w:hAnsi="Times New Roman" w:cs="Times New Roman"/>
          <w:sz w:val="24"/>
          <w:szCs w:val="24"/>
        </w:rPr>
        <w:t xml:space="preserve"> of the hash table</w:t>
      </w:r>
      <w:r w:rsidRPr="003B3EAD">
        <w:rPr>
          <w:rFonts w:ascii="Times New Roman" w:hAnsi="Times New Roman" w:cs="Times New Roman"/>
          <w:sz w:val="24"/>
          <w:szCs w:val="24"/>
        </w:rPr>
        <w:t>. (char array)</w:t>
      </w:r>
    </w:p>
    <w:p w14:paraId="06AE3210" w14:textId="44CF8E95" w:rsidR="003B3EAD" w:rsidRPr="003B3EAD" w:rsidRDefault="003B3EAD">
      <w:pPr>
        <w:rPr>
          <w:rFonts w:ascii="Times New Roman" w:hAnsi="Times New Roman" w:cs="Times New Roman"/>
          <w:sz w:val="24"/>
          <w:szCs w:val="24"/>
        </w:rPr>
      </w:pPr>
      <w:r w:rsidRPr="003B3EAD">
        <w:rPr>
          <w:rFonts w:ascii="Times New Roman" w:hAnsi="Times New Roman" w:cs="Times New Roman"/>
          <w:sz w:val="24"/>
          <w:szCs w:val="24"/>
        </w:rPr>
        <w:lastRenderedPageBreak/>
        <w:t>Request field contains information regarding number of requests (int)</w:t>
      </w:r>
    </w:p>
    <w:p w14:paraId="26B3229F" w14:textId="296CBC6E" w:rsidR="003B3EAD" w:rsidRPr="003B3EAD" w:rsidRDefault="003B3EAD">
      <w:pPr>
        <w:rPr>
          <w:rFonts w:ascii="Times New Roman" w:hAnsi="Times New Roman" w:cs="Times New Roman"/>
          <w:sz w:val="24"/>
          <w:szCs w:val="24"/>
        </w:rPr>
      </w:pPr>
      <w:r w:rsidRPr="003B3EAD">
        <w:rPr>
          <w:rFonts w:ascii="Times New Roman" w:hAnsi="Times New Roman" w:cs="Times New Roman"/>
          <w:sz w:val="24"/>
          <w:szCs w:val="24"/>
        </w:rPr>
        <w:t>Count gives number of Ip addresses associated with a domain (int)</w:t>
      </w:r>
    </w:p>
    <w:p w14:paraId="7BA42BE3" w14:textId="2927C5F7" w:rsidR="003B3EAD" w:rsidRPr="003B3EAD" w:rsidRDefault="003B3EAD">
      <w:pPr>
        <w:rPr>
          <w:rFonts w:ascii="Times New Roman" w:hAnsi="Times New Roman" w:cs="Times New Roman"/>
          <w:sz w:val="24"/>
          <w:szCs w:val="24"/>
        </w:rPr>
      </w:pPr>
      <w:r w:rsidRPr="003B3EAD">
        <w:rPr>
          <w:rFonts w:ascii="Times New Roman" w:hAnsi="Times New Roman" w:cs="Times New Roman"/>
          <w:sz w:val="24"/>
          <w:szCs w:val="24"/>
        </w:rPr>
        <w:t>Ip address is an array of IP addresses (</w:t>
      </w:r>
      <w:r w:rsidRPr="003B3EAD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B3EAD">
        <w:rPr>
          <w:rFonts w:ascii="Times New Roman" w:hAnsi="Times New Roman" w:cs="Times New Roman"/>
          <w:noProof/>
          <w:sz w:val="24"/>
          <w:szCs w:val="24"/>
        </w:rPr>
        <w:t>to</w:t>
      </w:r>
      <w:r w:rsidRPr="003B3EAD">
        <w:rPr>
          <w:rFonts w:ascii="Times New Roman" w:hAnsi="Times New Roman" w:cs="Times New Roman"/>
          <w:sz w:val="24"/>
          <w:szCs w:val="24"/>
        </w:rPr>
        <w:t xml:space="preserve"> 15 max)</w:t>
      </w:r>
    </w:p>
    <w:p w14:paraId="6F1A71CC" w14:textId="3DF309BD" w:rsidR="0009047C" w:rsidRPr="000B27E9" w:rsidRDefault="0009047C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86D4AF" wp14:editId="3799EC1B">
            <wp:extent cx="5791200" cy="1371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11C56" w14:textId="163CC989" w:rsidR="003B3EAD" w:rsidRDefault="003B3E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sic </w:t>
      </w:r>
      <w:r w:rsidRPr="00761EBF">
        <w:rPr>
          <w:rFonts w:ascii="Times New Roman" w:hAnsi="Times New Roman" w:cs="Times New Roman"/>
          <w:noProof/>
          <w:sz w:val="24"/>
          <w:szCs w:val="24"/>
        </w:rPr>
        <w:t>Work flow</w:t>
      </w:r>
    </w:p>
    <w:p w14:paraId="350C4498" w14:textId="397C860B" w:rsidR="003B3EAD" w:rsidRPr="00047515" w:rsidRDefault="003B3EAD" w:rsidP="0004751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47515">
        <w:rPr>
          <w:rFonts w:ascii="Times New Roman" w:hAnsi="Times New Roman" w:cs="Times New Roman"/>
          <w:sz w:val="24"/>
          <w:szCs w:val="24"/>
        </w:rPr>
        <w:t>Load Data into hashTable</w:t>
      </w:r>
    </w:p>
    <w:p w14:paraId="792F1614" w14:textId="1DA2F63E" w:rsidR="003B3EAD" w:rsidRPr="00047515" w:rsidRDefault="003B3EAD" w:rsidP="0004751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47515">
        <w:rPr>
          <w:rFonts w:ascii="Times New Roman" w:hAnsi="Times New Roman" w:cs="Times New Roman"/>
          <w:sz w:val="24"/>
          <w:szCs w:val="24"/>
        </w:rPr>
        <w:t>Create a Socket</w:t>
      </w:r>
    </w:p>
    <w:p w14:paraId="3A9E3121" w14:textId="2AE64F1C" w:rsidR="003B3EAD" w:rsidRPr="00047515" w:rsidRDefault="003B3EAD" w:rsidP="0004751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47515">
        <w:rPr>
          <w:rFonts w:ascii="Times New Roman" w:hAnsi="Times New Roman" w:cs="Times New Roman"/>
          <w:sz w:val="24"/>
          <w:szCs w:val="24"/>
        </w:rPr>
        <w:t>Bind Socket</w:t>
      </w:r>
    </w:p>
    <w:p w14:paraId="6075C00F" w14:textId="1F2CA478" w:rsidR="003B3EAD" w:rsidRPr="00047515" w:rsidRDefault="003B3EAD" w:rsidP="0004751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47515">
        <w:rPr>
          <w:rFonts w:ascii="Times New Roman" w:hAnsi="Times New Roman" w:cs="Times New Roman"/>
          <w:sz w:val="24"/>
          <w:szCs w:val="24"/>
        </w:rPr>
        <w:t>Listen</w:t>
      </w:r>
    </w:p>
    <w:p w14:paraId="0EAE4EB0" w14:textId="326BEEF7" w:rsidR="003B3EAD" w:rsidRPr="00047515" w:rsidRDefault="003B3EAD" w:rsidP="0004751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47515">
        <w:rPr>
          <w:rFonts w:ascii="Times New Roman" w:hAnsi="Times New Roman" w:cs="Times New Roman"/>
          <w:sz w:val="24"/>
          <w:szCs w:val="24"/>
        </w:rPr>
        <w:t>Accept</w:t>
      </w:r>
    </w:p>
    <w:p w14:paraId="71BB4568" w14:textId="05F4DF62" w:rsidR="003B3EAD" w:rsidRPr="00047515" w:rsidRDefault="003B3EAD" w:rsidP="0004751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47515">
        <w:rPr>
          <w:rFonts w:ascii="Times New Roman" w:hAnsi="Times New Roman" w:cs="Times New Roman"/>
          <w:sz w:val="24"/>
          <w:szCs w:val="24"/>
        </w:rPr>
        <w:t>Switch (receive)</w:t>
      </w:r>
    </w:p>
    <w:p w14:paraId="65265FB5" w14:textId="415DE6BD" w:rsidR="003B3EAD" w:rsidRPr="00DF1A6D" w:rsidRDefault="003B3EAD" w:rsidP="00047515">
      <w:pPr>
        <w:pStyle w:val="Default"/>
        <w:numPr>
          <w:ilvl w:val="0"/>
          <w:numId w:val="5"/>
        </w:num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</w:rPr>
        <w:t xml:space="preserve">Case 1: </w:t>
      </w:r>
      <w:r w:rsidRPr="00DF1A6D">
        <w:rPr>
          <w:rFonts w:ascii="Times New Roman" w:hAnsi="Times New Roman" w:cs="Times New Roman"/>
          <w:noProof/>
        </w:rPr>
        <w:t>Returns the IP address(es) for a domain</w:t>
      </w:r>
      <w:r>
        <w:rPr>
          <w:rFonts w:ascii="Times New Roman" w:hAnsi="Times New Roman" w:cs="Times New Roman"/>
          <w:noProof/>
        </w:rPr>
        <w:t>.</w:t>
      </w:r>
    </w:p>
    <w:p w14:paraId="5480C2E5" w14:textId="7F65537B" w:rsidR="003B3EAD" w:rsidRPr="00047515" w:rsidRDefault="00047515" w:rsidP="00047515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="003B3EAD" w:rsidRPr="00047515">
        <w:rPr>
          <w:rFonts w:ascii="Times New Roman" w:hAnsi="Times New Roman" w:cs="Times New Roman"/>
          <w:noProof/>
          <w:sz w:val="24"/>
          <w:szCs w:val="24"/>
        </w:rPr>
        <w:t>Case</w:t>
      </w:r>
      <w:r w:rsidR="003B3EAD" w:rsidRPr="00047515">
        <w:rPr>
          <w:rFonts w:ascii="Times New Roman" w:hAnsi="Times New Roman" w:cs="Times New Roman"/>
          <w:sz w:val="24"/>
          <w:szCs w:val="24"/>
        </w:rPr>
        <w:t xml:space="preserve"> 2: </w:t>
      </w:r>
      <w:r w:rsidR="003B3EAD" w:rsidRPr="00047515">
        <w:rPr>
          <w:rFonts w:ascii="Times New Roman" w:hAnsi="Times New Roman" w:cs="Times New Roman"/>
          <w:sz w:val="24"/>
          <w:szCs w:val="24"/>
        </w:rPr>
        <w:t>Add</w:t>
      </w:r>
      <w:r w:rsidR="003B3EAD" w:rsidRPr="00047515">
        <w:rPr>
          <w:rFonts w:ascii="Times New Roman" w:hAnsi="Times New Roman" w:cs="Times New Roman"/>
          <w:sz w:val="24"/>
          <w:szCs w:val="24"/>
        </w:rPr>
        <w:t xml:space="preserve"> a</w:t>
      </w:r>
      <w:r w:rsidR="003B3EAD" w:rsidRPr="00047515">
        <w:rPr>
          <w:rFonts w:ascii="Times New Roman" w:hAnsi="Times New Roman" w:cs="Times New Roman"/>
          <w:sz w:val="24"/>
          <w:szCs w:val="24"/>
        </w:rPr>
        <w:t xml:space="preserve"> </w:t>
      </w:r>
      <w:r w:rsidR="003B3EAD" w:rsidRPr="00047515">
        <w:rPr>
          <w:rFonts w:ascii="Times New Roman" w:hAnsi="Times New Roman" w:cs="Times New Roman"/>
          <w:noProof/>
          <w:sz w:val="24"/>
          <w:szCs w:val="24"/>
        </w:rPr>
        <w:t>new</w:t>
      </w:r>
      <w:r w:rsidR="003B3EAD" w:rsidRPr="0004751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B3EAD" w:rsidRPr="00047515">
        <w:rPr>
          <w:rFonts w:ascii="Times New Roman" w:hAnsi="Times New Roman" w:cs="Times New Roman"/>
          <w:noProof/>
          <w:sz w:val="24"/>
          <w:szCs w:val="24"/>
        </w:rPr>
        <w:t>record</w:t>
      </w:r>
      <w:r w:rsidR="003B3EAD" w:rsidRPr="00047515">
        <w:rPr>
          <w:rFonts w:ascii="Times New Roman" w:hAnsi="Times New Roman" w:cs="Times New Roman"/>
          <w:sz w:val="24"/>
          <w:szCs w:val="24"/>
        </w:rPr>
        <w:t xml:space="preserve"> to the li</w:t>
      </w:r>
      <w:r w:rsidR="003B3EAD" w:rsidRPr="00047515">
        <w:rPr>
          <w:rFonts w:ascii="Times New Roman" w:hAnsi="Times New Roman" w:cs="Times New Roman"/>
          <w:sz w:val="24"/>
          <w:szCs w:val="24"/>
        </w:rPr>
        <w:t>st.</w:t>
      </w:r>
      <w:r w:rsidR="003B3EAD" w:rsidRPr="00047515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3B3EAD" w:rsidRPr="00047515">
        <w:rPr>
          <w:rFonts w:ascii="Times New Roman" w:hAnsi="Times New Roman" w:cs="Times New Roman"/>
          <w:sz w:val="24"/>
          <w:szCs w:val="24"/>
        </w:rPr>
        <w:t xml:space="preserve">Case 3: Delete record from the </w:t>
      </w:r>
      <w:r w:rsidR="003B3EAD" w:rsidRPr="00047515">
        <w:rPr>
          <w:rFonts w:ascii="Times New Roman" w:hAnsi="Times New Roman" w:cs="Times New Roman"/>
          <w:noProof/>
          <w:sz w:val="24"/>
          <w:szCs w:val="24"/>
        </w:rPr>
        <w:t>hash table</w:t>
      </w:r>
      <w:r w:rsidR="003B3EAD" w:rsidRPr="00047515">
        <w:rPr>
          <w:rFonts w:ascii="Times New Roman" w:hAnsi="Times New Roman" w:cs="Times New Roman"/>
          <w:sz w:val="24"/>
          <w:szCs w:val="24"/>
        </w:rPr>
        <w:t>.</w:t>
      </w:r>
      <w:r w:rsidR="003B3EAD" w:rsidRPr="00047515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3B3EAD" w:rsidRPr="00047515">
        <w:rPr>
          <w:rFonts w:ascii="Times New Roman" w:hAnsi="Times New Roman" w:cs="Times New Roman"/>
          <w:sz w:val="24"/>
          <w:szCs w:val="24"/>
        </w:rPr>
        <w:t xml:space="preserve">Case 4: </w:t>
      </w:r>
      <w:r w:rsidR="00590990" w:rsidRPr="00047515">
        <w:rPr>
          <w:rFonts w:ascii="Times New Roman" w:hAnsi="Times New Roman" w:cs="Times New Roman"/>
          <w:sz w:val="24"/>
          <w:szCs w:val="24"/>
        </w:rPr>
        <w:t>Return the max requests</w:t>
      </w:r>
      <w:r w:rsidR="00590990" w:rsidRPr="00047515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590990" w:rsidRPr="00047515">
        <w:rPr>
          <w:rFonts w:ascii="Times New Roman" w:hAnsi="Times New Roman" w:cs="Times New Roman"/>
          <w:sz w:val="24"/>
          <w:szCs w:val="24"/>
        </w:rPr>
        <w:t>Case 5: Return the min requests</w:t>
      </w:r>
      <w:r w:rsidR="00590990" w:rsidRPr="00047515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590990" w:rsidRPr="00047515">
        <w:rPr>
          <w:rFonts w:ascii="Times New Roman" w:hAnsi="Times New Roman" w:cs="Times New Roman"/>
          <w:sz w:val="24"/>
          <w:szCs w:val="24"/>
        </w:rPr>
        <w:t xml:space="preserve">Case </w:t>
      </w:r>
      <w:r w:rsidR="00590990" w:rsidRPr="00047515">
        <w:rPr>
          <w:rFonts w:ascii="Times New Roman" w:hAnsi="Times New Roman" w:cs="Times New Roman"/>
          <w:noProof/>
          <w:sz w:val="24"/>
          <w:szCs w:val="24"/>
        </w:rPr>
        <w:t>6:</w:t>
      </w:r>
      <w:r w:rsidR="00590990" w:rsidRPr="00047515">
        <w:rPr>
          <w:rFonts w:ascii="Times New Roman" w:hAnsi="Times New Roman" w:cs="Times New Roman"/>
          <w:sz w:val="24"/>
          <w:szCs w:val="24"/>
        </w:rPr>
        <w:t xml:space="preserve"> Shut down and Record the hash </w:t>
      </w:r>
    </w:p>
    <w:p w14:paraId="7F1F5088" w14:textId="7F9F8751" w:rsidR="0009047C" w:rsidRPr="000B27E9" w:rsidRDefault="0012321B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 xml:space="preserve">We have </w:t>
      </w:r>
      <w:r w:rsidR="00925B51">
        <w:rPr>
          <w:rFonts w:ascii="Times New Roman" w:hAnsi="Times New Roman" w:cs="Times New Roman"/>
          <w:noProof/>
          <w:sz w:val="24"/>
          <w:szCs w:val="24"/>
        </w:rPr>
        <w:t>four</w:t>
      </w:r>
      <w:r w:rsidR="00590990">
        <w:rPr>
          <w:rFonts w:ascii="Times New Roman" w:hAnsi="Times New Roman" w:cs="Times New Roman"/>
          <w:noProof/>
          <w:sz w:val="24"/>
          <w:szCs w:val="24"/>
        </w:rPr>
        <w:t xml:space="preserve"> helper</w:t>
      </w:r>
      <w:r w:rsidRPr="000B27E9">
        <w:rPr>
          <w:rFonts w:ascii="Times New Roman" w:hAnsi="Times New Roman" w:cs="Times New Roman"/>
          <w:sz w:val="24"/>
          <w:szCs w:val="24"/>
        </w:rPr>
        <w:t xml:space="preserve"> functions:-</w:t>
      </w:r>
    </w:p>
    <w:p w14:paraId="40741C1A" w14:textId="6978AAB2" w:rsidR="0012321B" w:rsidRPr="000B27E9" w:rsidRDefault="0012321B" w:rsidP="0012321B">
      <w:pPr>
        <w:rPr>
          <w:rFonts w:ascii="Times New Roman" w:hAnsi="Times New Roman" w:cs="Times New Roman"/>
          <w:noProof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t xml:space="preserve">1) </w:t>
      </w: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D427FF" wp14:editId="4B0F3436">
            <wp:extent cx="2228850" cy="2571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DFD66" w14:textId="4EFC823D" w:rsidR="0012321B" w:rsidRPr="000B27E9" w:rsidRDefault="00991894" w:rsidP="0012321B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This function loads the datafile (Domain.txt in our case) which contains the details of the DNS and corresponding IP addresses.</w:t>
      </w:r>
    </w:p>
    <w:p w14:paraId="481D34DA" w14:textId="55E0013C" w:rsidR="0077605B" w:rsidRPr="000B27E9" w:rsidRDefault="0077605B" w:rsidP="0012321B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6D48EA" wp14:editId="439320C9">
            <wp:extent cx="3733800" cy="60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C3D7B" w14:textId="77777777" w:rsidR="0077605B" w:rsidRPr="000B27E9" w:rsidRDefault="0077605B" w:rsidP="0012321B">
      <w:pPr>
        <w:rPr>
          <w:rFonts w:ascii="Times New Roman" w:hAnsi="Times New Roman" w:cs="Times New Roman"/>
          <w:sz w:val="24"/>
          <w:szCs w:val="24"/>
        </w:rPr>
      </w:pPr>
    </w:p>
    <w:p w14:paraId="1E12A544" w14:textId="5B168380" w:rsidR="0012321B" w:rsidRPr="000B27E9" w:rsidRDefault="0012321B">
      <w:pPr>
        <w:rPr>
          <w:rFonts w:ascii="Times New Roman" w:hAnsi="Times New Roman" w:cs="Times New Roman"/>
          <w:noProof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2)</w:t>
      </w:r>
      <w:r w:rsidRPr="000B27E9"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BF0619D" wp14:editId="0CB071B2">
            <wp:extent cx="5561020" cy="1598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629747" cy="21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FBC0A" w14:textId="523435C2" w:rsidR="0012321B" w:rsidRPr="000B27E9" w:rsidRDefault="0012321B">
      <w:pPr>
        <w:rPr>
          <w:rFonts w:ascii="Times New Roman" w:hAnsi="Times New Roman" w:cs="Times New Roman"/>
          <w:noProof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This function contains all the </w:t>
      </w:r>
      <w:r w:rsidR="00925B51">
        <w:rPr>
          <w:rFonts w:ascii="Times New Roman" w:hAnsi="Times New Roman" w:cs="Times New Roman"/>
          <w:noProof/>
          <w:sz w:val="24"/>
          <w:szCs w:val="24"/>
        </w:rPr>
        <w:t>six</w:t>
      </w:r>
      <w:r w:rsidRPr="000B27E9">
        <w:rPr>
          <w:rFonts w:ascii="Times New Roman" w:hAnsi="Times New Roman" w:cs="Times New Roman"/>
          <w:noProof/>
          <w:sz w:val="24"/>
          <w:szCs w:val="24"/>
        </w:rPr>
        <w:t xml:space="preserve"> different cases and depending upon the request the </w:t>
      </w:r>
      <w:r w:rsidRPr="00761EBF">
        <w:rPr>
          <w:rFonts w:ascii="Times New Roman" w:hAnsi="Times New Roman" w:cs="Times New Roman"/>
          <w:noProof/>
          <w:sz w:val="24"/>
          <w:szCs w:val="24"/>
        </w:rPr>
        <w:t>cases</w:t>
      </w:r>
      <w:r w:rsidRPr="000B27E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61EBF">
        <w:rPr>
          <w:rFonts w:ascii="Times New Roman" w:hAnsi="Times New Roman" w:cs="Times New Roman"/>
          <w:noProof/>
          <w:sz w:val="24"/>
          <w:szCs w:val="24"/>
        </w:rPr>
        <w:t>are executed</w:t>
      </w:r>
      <w:r w:rsidRPr="000B27E9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70054DBF" w14:textId="7F3030C2" w:rsidR="0012321B" w:rsidRPr="000B27E9" w:rsidRDefault="0012321B">
      <w:pPr>
        <w:rPr>
          <w:rFonts w:ascii="Times New Roman" w:hAnsi="Times New Roman" w:cs="Times New Roman"/>
          <w:noProof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3)</w:t>
      </w:r>
      <w:r w:rsidR="00590990">
        <w:rPr>
          <w:rFonts w:ascii="Times New Roman" w:hAnsi="Times New Roman" w:cs="Times New Roman"/>
          <w:sz w:val="24"/>
          <w:szCs w:val="24"/>
        </w:rPr>
        <w:t xml:space="preserve">       </w:t>
      </w:r>
      <w:r w:rsidRPr="000B27E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52CE2A" wp14:editId="5ABC0656">
            <wp:extent cx="3810000" cy="1714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331B8" w14:textId="1D86B985" w:rsidR="0012321B" w:rsidRPr="000B27E9" w:rsidRDefault="00590990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12321B" w:rsidRPr="000B27E9">
        <w:rPr>
          <w:rFonts w:ascii="Times New Roman" w:hAnsi="Times New Roman" w:cs="Times New Roman"/>
          <w:noProof/>
          <w:sz w:val="24"/>
          <w:szCs w:val="24"/>
        </w:rPr>
        <w:t xml:space="preserve">For option </w:t>
      </w:r>
      <w:r w:rsidR="0012321B" w:rsidRPr="00925B51">
        <w:rPr>
          <w:rFonts w:ascii="Times New Roman" w:hAnsi="Times New Roman" w:cs="Times New Roman"/>
          <w:noProof/>
          <w:sz w:val="24"/>
          <w:szCs w:val="24"/>
        </w:rPr>
        <w:t>2</w:t>
      </w:r>
      <w:r w:rsidR="00925B51" w:rsidRPr="00925B51">
        <w:rPr>
          <w:rFonts w:ascii="Times New Roman" w:hAnsi="Times New Roman" w:cs="Times New Roman"/>
          <w:noProof/>
          <w:sz w:val="24"/>
          <w:szCs w:val="24"/>
          <w:vertAlign w:val="superscript"/>
        </w:rPr>
        <w:t>nd</w:t>
      </w:r>
      <w:r w:rsidR="0012321B" w:rsidRPr="00925B51">
        <w:rPr>
          <w:rFonts w:ascii="Times New Roman" w:hAnsi="Times New Roman" w:cs="Times New Roman"/>
          <w:noProof/>
          <w:sz w:val="24"/>
          <w:szCs w:val="24"/>
        </w:rPr>
        <w:t>,</w:t>
      </w:r>
      <w:r w:rsidR="00925B51" w:rsidRPr="00925B51">
        <w:rPr>
          <w:rFonts w:ascii="Times New Roman" w:hAnsi="Times New Roman" w:cs="Times New Roman"/>
          <w:noProof/>
          <w:sz w:val="24"/>
          <w:szCs w:val="24"/>
        </w:rPr>
        <w:t xml:space="preserve"> when</w:t>
      </w:r>
      <w:r w:rsidR="0012321B" w:rsidRPr="00925B51">
        <w:rPr>
          <w:rFonts w:ascii="Times New Roman" w:hAnsi="Times New Roman" w:cs="Times New Roman"/>
          <w:noProof/>
          <w:sz w:val="24"/>
          <w:szCs w:val="24"/>
        </w:rPr>
        <w:t xml:space="preserve"> a</w:t>
      </w:r>
      <w:r w:rsidR="0012321B" w:rsidRPr="000B27E9">
        <w:rPr>
          <w:rFonts w:ascii="Times New Roman" w:hAnsi="Times New Roman" w:cs="Times New Roman"/>
          <w:noProof/>
          <w:sz w:val="24"/>
          <w:szCs w:val="24"/>
        </w:rPr>
        <w:t xml:space="preserve"> new entry is </w:t>
      </w:r>
      <w:r w:rsidR="000F75B3" w:rsidRPr="000B27E9"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="000F75B3" w:rsidRPr="00761EBF">
        <w:rPr>
          <w:rFonts w:ascii="Times New Roman" w:hAnsi="Times New Roman" w:cs="Times New Roman"/>
          <w:noProof/>
          <w:sz w:val="24"/>
          <w:szCs w:val="24"/>
        </w:rPr>
        <w:t>be added</w:t>
      </w:r>
      <w:r w:rsidR="000F75B3" w:rsidRPr="000B27E9">
        <w:rPr>
          <w:rFonts w:ascii="Times New Roman" w:hAnsi="Times New Roman" w:cs="Times New Roman"/>
          <w:noProof/>
          <w:sz w:val="24"/>
          <w:szCs w:val="24"/>
        </w:rPr>
        <w:t xml:space="preserve"> then this function is called from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0F75B3" w:rsidRPr="000B27E9">
        <w:rPr>
          <w:rFonts w:ascii="Times New Roman" w:hAnsi="Times New Roman" w:cs="Times New Roman"/>
          <w:noProof/>
          <w:sz w:val="24"/>
          <w:szCs w:val="24"/>
        </w:rPr>
        <w:t>HandleTCPClient to add a new entry.</w:t>
      </w:r>
    </w:p>
    <w:p w14:paraId="0856A995" w14:textId="3CA12090" w:rsidR="0012321B" w:rsidRPr="000B27E9" w:rsidRDefault="0012321B">
      <w:pPr>
        <w:rPr>
          <w:rFonts w:ascii="Times New Roman" w:hAnsi="Times New Roman" w:cs="Times New Roman"/>
          <w:noProof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4)</w:t>
      </w:r>
      <w:r w:rsidRPr="000B27E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9ED0CC" wp14:editId="6ABD0A42">
            <wp:extent cx="1676400" cy="171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6EE8" w14:textId="51D3F9C3" w:rsidR="001E3BF2" w:rsidRPr="000B27E9" w:rsidRDefault="000F75B3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 xml:space="preserve">This </w:t>
      </w:r>
      <w:r w:rsidRPr="00761EBF">
        <w:rPr>
          <w:rFonts w:ascii="Times New Roman" w:hAnsi="Times New Roman" w:cs="Times New Roman"/>
          <w:noProof/>
          <w:sz w:val="24"/>
          <w:szCs w:val="24"/>
        </w:rPr>
        <w:t>function</w:t>
      </w:r>
      <w:r w:rsidRPr="000B27E9">
        <w:rPr>
          <w:rFonts w:ascii="Times New Roman" w:hAnsi="Times New Roman" w:cs="Times New Roman"/>
          <w:sz w:val="24"/>
          <w:szCs w:val="24"/>
        </w:rPr>
        <w:t xml:space="preserve"> adds a ‘\0’ at the end of the string.</w:t>
      </w:r>
    </w:p>
    <w:p w14:paraId="3ECFFA13" w14:textId="1D5FCB6A" w:rsidR="00B21696" w:rsidRPr="000B27E9" w:rsidRDefault="001731B8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 xml:space="preserve">In the </w:t>
      </w:r>
      <w:r w:rsidRPr="00761EBF">
        <w:rPr>
          <w:rFonts w:ascii="Times New Roman" w:hAnsi="Times New Roman" w:cs="Times New Roman"/>
          <w:noProof/>
          <w:sz w:val="24"/>
          <w:szCs w:val="24"/>
        </w:rPr>
        <w:t>main</w:t>
      </w:r>
      <w:r w:rsidRPr="000B27E9">
        <w:rPr>
          <w:rFonts w:ascii="Times New Roman" w:hAnsi="Times New Roman" w:cs="Times New Roman"/>
          <w:sz w:val="24"/>
          <w:szCs w:val="24"/>
        </w:rPr>
        <w:t xml:space="preserve"> function,</w:t>
      </w:r>
      <w:r w:rsidR="00B21696" w:rsidRPr="000B27E9">
        <w:rPr>
          <w:rFonts w:ascii="Times New Roman" w:hAnsi="Times New Roman" w:cs="Times New Roman"/>
          <w:sz w:val="24"/>
          <w:szCs w:val="24"/>
        </w:rPr>
        <w:t xml:space="preserve"> </w:t>
      </w:r>
      <w:r w:rsidRPr="000B27E9">
        <w:rPr>
          <w:rFonts w:ascii="Times New Roman" w:hAnsi="Times New Roman" w:cs="Times New Roman"/>
          <w:sz w:val="24"/>
          <w:szCs w:val="24"/>
        </w:rPr>
        <w:t xml:space="preserve">a variable ‘flag’ is used to check if </w:t>
      </w:r>
      <w:r w:rsidR="00B21696" w:rsidRPr="000B27E9">
        <w:rPr>
          <w:rFonts w:ascii="Times New Roman" w:hAnsi="Times New Roman" w:cs="Times New Roman"/>
          <w:sz w:val="24"/>
          <w:szCs w:val="24"/>
        </w:rPr>
        <w:t>it is a first client request.</w:t>
      </w:r>
    </w:p>
    <w:p w14:paraId="25235359" w14:textId="27891817" w:rsidR="001731B8" w:rsidRDefault="00B21696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 xml:space="preserve">Depending on it a </w:t>
      </w:r>
      <w:r w:rsidR="00925B51">
        <w:rPr>
          <w:rFonts w:ascii="Times New Roman" w:hAnsi="Times New Roman" w:cs="Times New Roman"/>
          <w:sz w:val="24"/>
          <w:szCs w:val="24"/>
        </w:rPr>
        <w:t>user based</w:t>
      </w:r>
      <w:r w:rsidRPr="000B27E9">
        <w:rPr>
          <w:rFonts w:ascii="Times New Roman" w:hAnsi="Times New Roman" w:cs="Times New Roman"/>
          <w:sz w:val="24"/>
          <w:szCs w:val="24"/>
        </w:rPr>
        <w:t xml:space="preserve"> second counter is set up so that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at</w:t>
      </w:r>
      <w:r w:rsidR="00925B5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least</w:t>
      </w:r>
      <w:r w:rsidRPr="000B27E9">
        <w:rPr>
          <w:rFonts w:ascii="Times New Roman" w:hAnsi="Times New Roman" w:cs="Times New Roman"/>
          <w:sz w:val="24"/>
          <w:szCs w:val="24"/>
        </w:rPr>
        <w:t xml:space="preserve"> </w:t>
      </w:r>
      <w:r w:rsidR="00925B51">
        <w:rPr>
          <w:rFonts w:ascii="Times New Roman" w:hAnsi="Times New Roman" w:cs="Times New Roman"/>
          <w:noProof/>
          <w:sz w:val="24"/>
          <w:szCs w:val="24"/>
        </w:rPr>
        <w:t>n-</w:t>
      </w:r>
      <w:r w:rsidRPr="00925B51">
        <w:rPr>
          <w:rFonts w:ascii="Times New Roman" w:hAnsi="Times New Roman" w:cs="Times New Roman"/>
          <w:noProof/>
          <w:sz w:val="24"/>
          <w:szCs w:val="24"/>
        </w:rPr>
        <w:t>second</w:t>
      </w:r>
      <w:r w:rsidRPr="000B27E9">
        <w:rPr>
          <w:rFonts w:ascii="Times New Roman" w:hAnsi="Times New Roman" w:cs="Times New Roman"/>
          <w:sz w:val="24"/>
          <w:szCs w:val="24"/>
        </w:rPr>
        <w:t xml:space="preserve"> gap </w:t>
      </w:r>
      <w:r w:rsidR="00925B51" w:rsidRPr="00925B51">
        <w:rPr>
          <w:rFonts w:ascii="Times New Roman" w:hAnsi="Times New Roman" w:cs="Times New Roman"/>
          <w:noProof/>
          <w:sz w:val="24"/>
          <w:szCs w:val="24"/>
        </w:rPr>
        <w:t xml:space="preserve">is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maintained</w:t>
      </w:r>
      <w:r w:rsidRPr="000B27E9">
        <w:rPr>
          <w:rFonts w:ascii="Times New Roman" w:hAnsi="Times New Roman" w:cs="Times New Roman"/>
          <w:sz w:val="24"/>
          <w:szCs w:val="24"/>
        </w:rPr>
        <w:t xml:space="preserve"> between requests. </w:t>
      </w:r>
      <w:r w:rsidR="001731B8" w:rsidRPr="000B27E9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516DF6D9" w14:textId="7D68BDA3" w:rsidR="007F051B" w:rsidRDefault="007F051B">
      <w:pPr>
        <w:rPr>
          <w:rFonts w:ascii="Times New Roman" w:hAnsi="Times New Roman" w:cs="Times New Roman"/>
          <w:sz w:val="24"/>
          <w:szCs w:val="24"/>
        </w:rPr>
      </w:pPr>
      <w:r w:rsidRPr="00761EBF">
        <w:rPr>
          <w:rFonts w:ascii="Times New Roman" w:hAnsi="Times New Roman" w:cs="Times New Roman"/>
          <w:noProof/>
          <w:sz w:val="24"/>
          <w:szCs w:val="24"/>
        </w:rPr>
        <w:t>Aditionally</w:t>
      </w:r>
      <w:r>
        <w:rPr>
          <w:rFonts w:ascii="Times New Roman" w:hAnsi="Times New Roman" w:cs="Times New Roman"/>
          <w:sz w:val="24"/>
          <w:szCs w:val="24"/>
        </w:rPr>
        <w:t xml:space="preserve"> Log is generated for every database change and shutting down the server at (log.txt)</w:t>
      </w:r>
    </w:p>
    <w:p w14:paraId="36401F42" w14:textId="77777777" w:rsidR="007F051B" w:rsidRPr="000B27E9" w:rsidRDefault="007F051B">
      <w:pPr>
        <w:rPr>
          <w:rFonts w:ascii="Times New Roman" w:hAnsi="Times New Roman" w:cs="Times New Roman"/>
          <w:sz w:val="24"/>
          <w:szCs w:val="24"/>
        </w:rPr>
      </w:pPr>
    </w:p>
    <w:p w14:paraId="7CA32AC0" w14:textId="77777777" w:rsidR="001E3BF2" w:rsidRPr="000B27E9" w:rsidRDefault="001E3BF2" w:rsidP="001E3BF2">
      <w:pPr>
        <w:rPr>
          <w:rFonts w:ascii="Times New Roman" w:hAnsi="Times New Roman" w:cs="Times New Roman"/>
          <w:sz w:val="24"/>
          <w:szCs w:val="24"/>
        </w:rPr>
      </w:pPr>
    </w:p>
    <w:p w14:paraId="1AAC09FA" w14:textId="640FD35D" w:rsidR="001E3BF2" w:rsidRDefault="001E3BF2" w:rsidP="001E3BF2">
      <w:pPr>
        <w:rPr>
          <w:rFonts w:ascii="Times New Roman" w:hAnsi="Times New Roman" w:cs="Times New Roman"/>
          <w:b/>
          <w:i/>
          <w:sz w:val="32"/>
          <w:szCs w:val="32"/>
          <w:u w:val="single"/>
        </w:rPr>
      </w:pPr>
      <w:r w:rsidRPr="00590990">
        <w:rPr>
          <w:rFonts w:ascii="Times New Roman" w:hAnsi="Times New Roman" w:cs="Times New Roman"/>
          <w:b/>
          <w:i/>
          <w:sz w:val="32"/>
          <w:szCs w:val="32"/>
          <w:u w:val="single"/>
        </w:rPr>
        <w:t>Client Side Code Explanation:-</w:t>
      </w:r>
    </w:p>
    <w:p w14:paraId="4E2C71E6" w14:textId="0239504F" w:rsidR="00420ED8" w:rsidRDefault="00420ED8" w:rsidP="001E3BF2">
      <w:p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>Basic Work Flow</w:t>
      </w:r>
    </w:p>
    <w:p w14:paraId="6BCA850B" w14:textId="19878613" w:rsidR="00752192" w:rsidRPr="00047515" w:rsidRDefault="00756D63" w:rsidP="0004751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47515">
        <w:rPr>
          <w:rFonts w:ascii="Times New Roman" w:hAnsi="Times New Roman" w:cs="Times New Roman"/>
          <w:sz w:val="24"/>
          <w:szCs w:val="24"/>
        </w:rPr>
        <w:t xml:space="preserve">Create a </w:t>
      </w:r>
      <w:r w:rsidR="009B3126" w:rsidRPr="00047515">
        <w:rPr>
          <w:rFonts w:ascii="Times New Roman" w:hAnsi="Times New Roman" w:cs="Times New Roman"/>
          <w:sz w:val="24"/>
          <w:szCs w:val="24"/>
        </w:rPr>
        <w:t>socket</w:t>
      </w:r>
    </w:p>
    <w:p w14:paraId="45BD79A1" w14:textId="198D3F86" w:rsidR="00756D63" w:rsidRPr="00047515" w:rsidRDefault="00756D63" w:rsidP="0004751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47515">
        <w:rPr>
          <w:rFonts w:ascii="Times New Roman" w:hAnsi="Times New Roman" w:cs="Times New Roman"/>
          <w:sz w:val="24"/>
          <w:szCs w:val="24"/>
        </w:rPr>
        <w:t>C</w:t>
      </w:r>
      <w:r w:rsidR="009B3126" w:rsidRPr="00047515">
        <w:rPr>
          <w:rFonts w:ascii="Times New Roman" w:hAnsi="Times New Roman" w:cs="Times New Roman"/>
          <w:sz w:val="24"/>
          <w:szCs w:val="24"/>
        </w:rPr>
        <w:t>onnet to server</w:t>
      </w:r>
    </w:p>
    <w:p w14:paraId="5ACAB9EA" w14:textId="77A5FB97" w:rsidR="009B3126" w:rsidRPr="00047515" w:rsidRDefault="009B3126" w:rsidP="0004751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47515">
        <w:rPr>
          <w:rFonts w:ascii="Times New Roman" w:hAnsi="Times New Roman" w:cs="Times New Roman"/>
          <w:sz w:val="24"/>
          <w:szCs w:val="24"/>
        </w:rPr>
        <w:t>Send Message</w:t>
      </w:r>
    </w:p>
    <w:p w14:paraId="35B1B529" w14:textId="2A406C8F" w:rsidR="009B3126" w:rsidRPr="00047515" w:rsidRDefault="009B3126" w:rsidP="0004751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47515">
        <w:rPr>
          <w:rFonts w:ascii="Times New Roman" w:hAnsi="Times New Roman" w:cs="Times New Roman"/>
          <w:sz w:val="24"/>
          <w:szCs w:val="24"/>
        </w:rPr>
        <w:t>Receive Response</w:t>
      </w:r>
    </w:p>
    <w:p w14:paraId="0491721C" w14:textId="4F948040" w:rsidR="008B31B0" w:rsidRPr="00752192" w:rsidRDefault="008B31B0" w:rsidP="001E3BF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ent needs to connect to the server port </w:t>
      </w:r>
      <w:r w:rsidRPr="00761EBF">
        <w:rPr>
          <w:rFonts w:ascii="Times New Roman" w:hAnsi="Times New Roman" w:cs="Times New Roman"/>
          <w:noProof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else it will exit </w:t>
      </w:r>
    </w:p>
    <w:p w14:paraId="550789F8" w14:textId="77777777" w:rsidR="001E3BF2" w:rsidRPr="000B27E9" w:rsidRDefault="001E3BF2" w:rsidP="001E3BF2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We have created a function:-</w:t>
      </w:r>
    </w:p>
    <w:p w14:paraId="1D44DA3E" w14:textId="437E8A04" w:rsidR="001E3BF2" w:rsidRPr="000B27E9" w:rsidRDefault="000B27E9" w:rsidP="000B27E9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1)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1E3BF2" w:rsidRPr="000B27E9">
        <w:rPr>
          <w:noProof/>
        </w:rPr>
        <w:drawing>
          <wp:inline distT="0" distB="0" distL="0" distR="0" wp14:anchorId="75754C9E" wp14:editId="30095045">
            <wp:extent cx="2047875" cy="1809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E3BF2" w:rsidRPr="000B27E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A770E7" w14:textId="10AF0758" w:rsidR="001E3BF2" w:rsidRPr="000B27E9" w:rsidRDefault="001E3BF2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 xml:space="preserve">This function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check</w:t>
      </w:r>
      <w:r w:rsidR="00925B51">
        <w:rPr>
          <w:rFonts w:ascii="Times New Roman" w:hAnsi="Times New Roman" w:cs="Times New Roman"/>
          <w:noProof/>
          <w:sz w:val="24"/>
          <w:szCs w:val="24"/>
        </w:rPr>
        <w:t>s</w:t>
      </w:r>
      <w:r w:rsidRPr="000B27E9">
        <w:rPr>
          <w:rFonts w:ascii="Times New Roman" w:hAnsi="Times New Roman" w:cs="Times New Roman"/>
          <w:sz w:val="24"/>
          <w:szCs w:val="24"/>
        </w:rPr>
        <w:t xml:space="preserve"> the validity of the IP address which passed through the command line arguments.</w:t>
      </w:r>
    </w:p>
    <w:p w14:paraId="67BDA279" w14:textId="1B523DD0" w:rsidR="00096E18" w:rsidRPr="000B27E9" w:rsidRDefault="00096E18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In this function,</w:t>
      </w:r>
      <w:r w:rsidR="00696CE7" w:rsidRPr="000B27E9">
        <w:rPr>
          <w:rFonts w:ascii="Times New Roman" w:hAnsi="Times New Roman" w:cs="Times New Roman"/>
          <w:sz w:val="24"/>
          <w:szCs w:val="24"/>
        </w:rPr>
        <w:t xml:space="preserve"> </w:t>
      </w:r>
      <w:r w:rsidRPr="000B27E9">
        <w:rPr>
          <w:rFonts w:ascii="Times New Roman" w:hAnsi="Times New Roman" w:cs="Times New Roman"/>
          <w:sz w:val="24"/>
          <w:szCs w:val="24"/>
        </w:rPr>
        <w:t xml:space="preserve">we check if the correct number of argument </w:t>
      </w:r>
      <w:r w:rsidRPr="00761EBF">
        <w:rPr>
          <w:rFonts w:ascii="Times New Roman" w:hAnsi="Times New Roman" w:cs="Times New Roman"/>
          <w:noProof/>
          <w:sz w:val="24"/>
          <w:szCs w:val="24"/>
        </w:rPr>
        <w:t>is passed</w:t>
      </w:r>
      <w:r w:rsidRPr="000B27E9">
        <w:rPr>
          <w:rFonts w:ascii="Times New Roman" w:hAnsi="Times New Roman" w:cs="Times New Roman"/>
          <w:sz w:val="24"/>
          <w:szCs w:val="24"/>
        </w:rPr>
        <w:t>.</w:t>
      </w:r>
    </w:p>
    <w:p w14:paraId="3D1A1A9F" w14:textId="728B7EBB" w:rsidR="00696CE7" w:rsidRPr="000B27E9" w:rsidRDefault="00696CE7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We also check the IP address of server passed is correct through the method check_ip.</w:t>
      </w:r>
    </w:p>
    <w:p w14:paraId="6C89B49B" w14:textId="0FEA024E" w:rsidR="00696CE7" w:rsidRPr="000B27E9" w:rsidRDefault="00696CE7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 xml:space="preserve">If the argument passed is correct, we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use connect</w:t>
      </w:r>
      <w:r w:rsidRPr="000B27E9">
        <w:rPr>
          <w:rFonts w:ascii="Times New Roman" w:hAnsi="Times New Roman" w:cs="Times New Roman"/>
          <w:sz w:val="24"/>
          <w:szCs w:val="24"/>
        </w:rPr>
        <w:t xml:space="preserve">() method to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connect</w:t>
      </w:r>
      <w:r w:rsidRPr="000B27E9">
        <w:rPr>
          <w:rFonts w:ascii="Times New Roman" w:hAnsi="Times New Roman" w:cs="Times New Roman"/>
          <w:sz w:val="24"/>
          <w:szCs w:val="24"/>
        </w:rPr>
        <w:t xml:space="preserve">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with</w:t>
      </w:r>
      <w:r w:rsidRPr="000B27E9">
        <w:rPr>
          <w:rFonts w:ascii="Times New Roman" w:hAnsi="Times New Roman" w:cs="Times New Roman"/>
          <w:sz w:val="24"/>
          <w:szCs w:val="24"/>
        </w:rPr>
        <w:t xml:space="preserve"> the server and once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connection</w:t>
      </w:r>
      <w:r w:rsidRPr="000B27E9">
        <w:rPr>
          <w:rFonts w:ascii="Times New Roman" w:hAnsi="Times New Roman" w:cs="Times New Roman"/>
          <w:sz w:val="24"/>
          <w:szCs w:val="24"/>
        </w:rPr>
        <w:t xml:space="preserve"> is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setup</w:t>
      </w:r>
      <w:r w:rsidRPr="000B27E9">
        <w:rPr>
          <w:rFonts w:ascii="Times New Roman" w:hAnsi="Times New Roman" w:cs="Times New Roman"/>
          <w:sz w:val="24"/>
          <w:szCs w:val="24"/>
        </w:rPr>
        <w:t xml:space="preserve">, the data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is send</w:t>
      </w:r>
      <w:r w:rsidRPr="000B27E9">
        <w:rPr>
          <w:rFonts w:ascii="Times New Roman" w:hAnsi="Times New Roman" w:cs="Times New Roman"/>
          <w:sz w:val="24"/>
          <w:szCs w:val="24"/>
        </w:rPr>
        <w:t xml:space="preserve"> by send()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method</w:t>
      </w:r>
      <w:r w:rsidRPr="000B27E9">
        <w:rPr>
          <w:rFonts w:ascii="Times New Roman" w:hAnsi="Times New Roman" w:cs="Times New Roman"/>
          <w:sz w:val="24"/>
          <w:szCs w:val="24"/>
        </w:rPr>
        <w:t>.</w:t>
      </w:r>
    </w:p>
    <w:p w14:paraId="1F672049" w14:textId="22A99B48" w:rsidR="00696CE7" w:rsidRPr="000B27E9" w:rsidRDefault="00696CE7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lastRenderedPageBreak/>
        <w:t xml:space="preserve">After the data send is checked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and</w:t>
      </w:r>
      <w:r w:rsidRPr="000B27E9">
        <w:rPr>
          <w:rFonts w:ascii="Times New Roman" w:hAnsi="Times New Roman" w:cs="Times New Roman"/>
          <w:sz w:val="24"/>
          <w:szCs w:val="24"/>
        </w:rPr>
        <w:t xml:space="preserve">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corresponding output</w:t>
      </w:r>
      <w:r w:rsidRPr="000B27E9">
        <w:rPr>
          <w:rFonts w:ascii="Times New Roman" w:hAnsi="Times New Roman" w:cs="Times New Roman"/>
          <w:sz w:val="24"/>
          <w:szCs w:val="24"/>
        </w:rPr>
        <w:t xml:space="preserve">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is send</w:t>
      </w:r>
      <w:r w:rsidRPr="000B27E9">
        <w:rPr>
          <w:rFonts w:ascii="Times New Roman" w:hAnsi="Times New Roman" w:cs="Times New Roman"/>
          <w:sz w:val="24"/>
          <w:szCs w:val="24"/>
        </w:rPr>
        <w:t xml:space="preserve"> to client back </w:t>
      </w:r>
      <w:r w:rsidRPr="00925B51">
        <w:rPr>
          <w:rFonts w:ascii="Times New Roman" w:hAnsi="Times New Roman" w:cs="Times New Roman"/>
          <w:noProof/>
          <w:sz w:val="24"/>
          <w:szCs w:val="24"/>
        </w:rPr>
        <w:t>recv</w:t>
      </w:r>
      <w:r w:rsidRPr="000B27E9">
        <w:rPr>
          <w:rFonts w:ascii="Times New Roman" w:hAnsi="Times New Roman" w:cs="Times New Roman"/>
          <w:sz w:val="24"/>
          <w:szCs w:val="24"/>
        </w:rPr>
        <w:t>() function is used to receive the data from the server end.</w:t>
      </w:r>
    </w:p>
    <w:p w14:paraId="5FB6E01D" w14:textId="742DCC39" w:rsidR="00283F71" w:rsidRPr="000B27E9" w:rsidRDefault="00283F71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0094C7" wp14:editId="5D5869B0">
            <wp:extent cx="4438650" cy="17526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18CC9" w14:textId="77777777" w:rsidR="00696CE7" w:rsidRPr="000B27E9" w:rsidRDefault="00696CE7">
      <w:pPr>
        <w:rPr>
          <w:rFonts w:ascii="Times New Roman" w:hAnsi="Times New Roman" w:cs="Times New Roman"/>
          <w:sz w:val="24"/>
          <w:szCs w:val="24"/>
        </w:rPr>
      </w:pPr>
    </w:p>
    <w:p w14:paraId="07396C0B" w14:textId="77777777" w:rsidR="0009047C" w:rsidRPr="007F051B" w:rsidRDefault="0009047C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269CE0F4" w14:textId="3EC5D187" w:rsidR="0009047C" w:rsidRDefault="007F051B">
      <w:pPr>
        <w:rPr>
          <w:rFonts w:ascii="Times New Roman" w:hAnsi="Times New Roman" w:cs="Times New Roman"/>
          <w:b/>
          <w:i/>
          <w:sz w:val="32"/>
          <w:szCs w:val="32"/>
          <w:u w:val="single"/>
        </w:rPr>
      </w:pPr>
      <w:r w:rsidRPr="007F051B">
        <w:rPr>
          <w:rFonts w:ascii="Times New Roman" w:hAnsi="Times New Roman" w:cs="Times New Roman"/>
          <w:b/>
          <w:i/>
          <w:sz w:val="32"/>
          <w:szCs w:val="32"/>
          <w:u w:val="single"/>
        </w:rPr>
        <w:t>OUTPUTS:</w:t>
      </w:r>
    </w:p>
    <w:p w14:paraId="4603F691" w14:textId="2117004E" w:rsidR="00047515" w:rsidRPr="000B27E9" w:rsidRDefault="00047515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Output for Option 1(Getting IP address from DNS)</w:t>
      </w:r>
    </w:p>
    <w:p w14:paraId="56CE0012" w14:textId="03426EAF" w:rsidR="00046C2C" w:rsidRPr="000B27E9" w:rsidRDefault="00046C2C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97B0F5E" wp14:editId="70476C75">
            <wp:extent cx="5943600" cy="11398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88E1B" w14:textId="30D79CC8" w:rsidR="00046C2C" w:rsidRDefault="00046C2C">
      <w:pPr>
        <w:rPr>
          <w:rFonts w:ascii="Times New Roman" w:hAnsi="Times New Roman" w:cs="Times New Roman"/>
          <w:sz w:val="24"/>
          <w:szCs w:val="24"/>
        </w:rPr>
      </w:pPr>
    </w:p>
    <w:p w14:paraId="0C2DE6A2" w14:textId="769345DF" w:rsidR="00047515" w:rsidRPr="000B27E9" w:rsidRDefault="00047515">
      <w:pPr>
        <w:rPr>
          <w:rFonts w:ascii="Times New Roman" w:hAnsi="Times New Roman" w:cs="Times New Roman"/>
          <w:sz w:val="24"/>
          <w:szCs w:val="24"/>
        </w:rPr>
      </w:pPr>
      <w:r w:rsidRPr="004B29DB">
        <w:rPr>
          <w:rFonts w:ascii="Times New Roman" w:hAnsi="Times New Roman" w:cs="Times New Roman"/>
          <w:noProof/>
          <w:sz w:val="24"/>
          <w:szCs w:val="24"/>
        </w:rPr>
        <w:t>Output</w:t>
      </w:r>
      <w:r w:rsidRPr="000B27E9">
        <w:rPr>
          <w:rFonts w:ascii="Times New Roman" w:hAnsi="Times New Roman" w:cs="Times New Roman"/>
          <w:sz w:val="24"/>
          <w:szCs w:val="24"/>
        </w:rPr>
        <w:t xml:space="preserve"> for Option 2(Record to </w:t>
      </w:r>
      <w:r w:rsidRPr="00761EBF">
        <w:rPr>
          <w:rFonts w:ascii="Times New Roman" w:hAnsi="Times New Roman" w:cs="Times New Roman"/>
          <w:noProof/>
          <w:sz w:val="24"/>
          <w:szCs w:val="24"/>
        </w:rPr>
        <w:t>be added</w:t>
      </w:r>
      <w:r w:rsidRPr="000B27E9">
        <w:rPr>
          <w:rFonts w:ascii="Times New Roman" w:hAnsi="Times New Roman" w:cs="Times New Roman"/>
          <w:sz w:val="24"/>
          <w:szCs w:val="24"/>
        </w:rPr>
        <w:t xml:space="preserve"> in database)</w:t>
      </w:r>
    </w:p>
    <w:p w14:paraId="1A8A646A" w14:textId="15FEDA65" w:rsidR="004B29DB" w:rsidRPr="000B27E9" w:rsidRDefault="00D17A84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EAE3D1" wp14:editId="439687D8">
            <wp:extent cx="5943600" cy="9569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27282" w14:textId="4B9E70BC" w:rsidR="00047515" w:rsidRPr="000B27E9" w:rsidRDefault="00047515">
      <w:pPr>
        <w:rPr>
          <w:rFonts w:ascii="Times New Roman" w:hAnsi="Times New Roman" w:cs="Times New Roman"/>
          <w:sz w:val="24"/>
          <w:szCs w:val="24"/>
        </w:rPr>
      </w:pPr>
      <w:r w:rsidRPr="004B29DB">
        <w:rPr>
          <w:rFonts w:ascii="Times New Roman" w:hAnsi="Times New Roman" w:cs="Times New Roman"/>
          <w:noProof/>
          <w:sz w:val="24"/>
          <w:szCs w:val="24"/>
        </w:rPr>
        <w:t>Output</w:t>
      </w:r>
      <w:r w:rsidRPr="000B27E9">
        <w:rPr>
          <w:rFonts w:ascii="Times New Roman" w:hAnsi="Times New Roman" w:cs="Times New Roman"/>
          <w:sz w:val="24"/>
          <w:szCs w:val="24"/>
        </w:rPr>
        <w:t xml:space="preserve"> for Option 3(Record Deletion)</w:t>
      </w:r>
    </w:p>
    <w:p w14:paraId="203B9F33" w14:textId="67AB629B" w:rsidR="00535114" w:rsidRDefault="00535114" w:rsidP="00535114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34CA31" wp14:editId="1D3DBB48">
            <wp:extent cx="5943600" cy="952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418D0" w14:textId="4F4B45FC" w:rsidR="00047515" w:rsidRPr="000B27E9" w:rsidRDefault="00B76065" w:rsidP="005351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</w:t>
      </w:r>
      <w:r w:rsidR="00047515" w:rsidRPr="000B27E9">
        <w:rPr>
          <w:rFonts w:ascii="Times New Roman" w:hAnsi="Times New Roman" w:cs="Times New Roman"/>
          <w:sz w:val="24"/>
          <w:szCs w:val="24"/>
        </w:rPr>
        <w:t>utput for Option 4(Maximum Search)</w:t>
      </w:r>
    </w:p>
    <w:p w14:paraId="115375B5" w14:textId="27746724" w:rsidR="00535114" w:rsidRDefault="00535114" w:rsidP="00535114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E9D710" wp14:editId="1CEC649F">
            <wp:extent cx="5943600" cy="9931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9E01" w14:textId="77777777" w:rsidR="004B29DB" w:rsidRPr="000B27E9" w:rsidRDefault="004B29DB" w:rsidP="00535114">
      <w:pPr>
        <w:rPr>
          <w:rFonts w:ascii="Times New Roman" w:hAnsi="Times New Roman" w:cs="Times New Roman"/>
          <w:sz w:val="24"/>
          <w:szCs w:val="24"/>
        </w:rPr>
      </w:pPr>
    </w:p>
    <w:p w14:paraId="062DE988" w14:textId="64F3B1B1" w:rsidR="00047515" w:rsidRPr="000B27E9" w:rsidRDefault="00047515" w:rsidP="00535114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Output for Option 5(Minimum Search)</w:t>
      </w:r>
    </w:p>
    <w:p w14:paraId="43F1418E" w14:textId="73F4B35B" w:rsidR="00535114" w:rsidRDefault="00535114" w:rsidP="00535114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EEEBF9" wp14:editId="17DFAC5E">
            <wp:extent cx="5943600" cy="9658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1A505" w14:textId="77777777" w:rsidR="004B29DB" w:rsidRPr="000B27E9" w:rsidRDefault="004B29DB" w:rsidP="00535114">
      <w:pPr>
        <w:rPr>
          <w:rFonts w:ascii="Times New Roman" w:hAnsi="Times New Roman" w:cs="Times New Roman"/>
          <w:sz w:val="24"/>
          <w:szCs w:val="24"/>
        </w:rPr>
      </w:pPr>
    </w:p>
    <w:p w14:paraId="03CAC38F" w14:textId="465278DE" w:rsidR="00047515" w:rsidRPr="000B27E9" w:rsidRDefault="00047515" w:rsidP="00535114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Output for Option 6-Server Closed</w:t>
      </w:r>
    </w:p>
    <w:p w14:paraId="6681E503" w14:textId="151D83C2" w:rsidR="00535114" w:rsidRPr="000B27E9" w:rsidRDefault="00270A84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8E3CC8" wp14:editId="6F8220DD">
            <wp:extent cx="5943600" cy="15430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F5C44" w14:textId="6BF72423" w:rsidR="003B1EEC" w:rsidRPr="000B27E9" w:rsidRDefault="00047515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Invalid Command Line Argument passed.</w:t>
      </w:r>
    </w:p>
    <w:p w14:paraId="3E426DAD" w14:textId="12B65B69" w:rsidR="00047515" w:rsidRPr="000B27E9" w:rsidRDefault="006C3346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A12A70" wp14:editId="3149A8C4">
            <wp:extent cx="5943600" cy="419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181F6" w14:textId="77777777" w:rsidR="00B76065" w:rsidRDefault="00B76065">
      <w:pPr>
        <w:rPr>
          <w:rFonts w:ascii="Times New Roman" w:hAnsi="Times New Roman" w:cs="Times New Roman"/>
          <w:sz w:val="24"/>
          <w:szCs w:val="24"/>
        </w:rPr>
      </w:pPr>
    </w:p>
    <w:p w14:paraId="13D5BA9A" w14:textId="77777777" w:rsidR="00B76065" w:rsidRDefault="00B76065">
      <w:pPr>
        <w:rPr>
          <w:rFonts w:ascii="Times New Roman" w:hAnsi="Times New Roman" w:cs="Times New Roman"/>
          <w:sz w:val="24"/>
          <w:szCs w:val="24"/>
        </w:rPr>
      </w:pPr>
    </w:p>
    <w:p w14:paraId="6AD5FD9A" w14:textId="77777777" w:rsidR="00B76065" w:rsidRDefault="00B76065">
      <w:pPr>
        <w:rPr>
          <w:rFonts w:ascii="Times New Roman" w:hAnsi="Times New Roman" w:cs="Times New Roman"/>
          <w:sz w:val="24"/>
          <w:szCs w:val="24"/>
        </w:rPr>
      </w:pPr>
    </w:p>
    <w:p w14:paraId="7099A7A7" w14:textId="51C1AA4D" w:rsidR="00B76065" w:rsidRDefault="00B76065">
      <w:pPr>
        <w:rPr>
          <w:rFonts w:ascii="Times New Roman" w:hAnsi="Times New Roman" w:cs="Times New Roman"/>
          <w:sz w:val="24"/>
          <w:szCs w:val="24"/>
        </w:rPr>
      </w:pPr>
    </w:p>
    <w:p w14:paraId="0DAF36E6" w14:textId="15D9D0C0" w:rsidR="00B76065" w:rsidRDefault="00B76065">
      <w:pPr>
        <w:rPr>
          <w:rFonts w:ascii="Times New Roman" w:hAnsi="Times New Roman" w:cs="Times New Roman"/>
          <w:sz w:val="24"/>
          <w:szCs w:val="24"/>
        </w:rPr>
      </w:pPr>
    </w:p>
    <w:p w14:paraId="673226C0" w14:textId="77777777" w:rsidR="00B76065" w:rsidRDefault="00B76065" w:rsidP="00B76065">
      <w:pPr>
        <w:rPr>
          <w:rFonts w:ascii="Times New Roman" w:hAnsi="Times New Roman" w:cs="Times New Roman"/>
          <w:sz w:val="24"/>
          <w:szCs w:val="24"/>
        </w:rPr>
      </w:pPr>
    </w:p>
    <w:p w14:paraId="17EF79F0" w14:textId="001C2E03" w:rsidR="00B76065" w:rsidRPr="000B27E9" w:rsidRDefault="00B76065" w:rsidP="00B76065">
      <w:pPr>
        <w:rPr>
          <w:rFonts w:ascii="Times New Roman" w:hAnsi="Times New Roman" w:cs="Times New Roman"/>
          <w:sz w:val="24"/>
          <w:szCs w:val="24"/>
        </w:rPr>
      </w:pPr>
      <w:r w:rsidRPr="00761EBF">
        <w:rPr>
          <w:rFonts w:ascii="Times New Roman" w:hAnsi="Times New Roman" w:cs="Times New Roman"/>
          <w:noProof/>
          <w:sz w:val="24"/>
          <w:szCs w:val="24"/>
        </w:rPr>
        <w:lastRenderedPageBreak/>
        <w:t>ime</w:t>
      </w:r>
      <w:r w:rsidRPr="000B27E9">
        <w:rPr>
          <w:rFonts w:ascii="Times New Roman" w:hAnsi="Times New Roman" w:cs="Times New Roman"/>
          <w:sz w:val="24"/>
          <w:szCs w:val="24"/>
        </w:rPr>
        <w:t xml:space="preserve"> Gap set to 5 seconds. Second Command line argument was send within 1 second.</w:t>
      </w:r>
    </w:p>
    <w:p w14:paraId="054E8253" w14:textId="62D7CC65" w:rsidR="00283D37" w:rsidRDefault="00E54D69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75579B5" wp14:editId="283F815D">
            <wp:extent cx="5943600" cy="19488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92E6A" w14:textId="77777777" w:rsidR="00CA366F" w:rsidRDefault="00CA366F">
      <w:pPr>
        <w:rPr>
          <w:rFonts w:ascii="Times New Roman" w:hAnsi="Times New Roman" w:cs="Times New Roman"/>
          <w:sz w:val="24"/>
          <w:szCs w:val="24"/>
        </w:rPr>
      </w:pPr>
    </w:p>
    <w:p w14:paraId="1B9D3445" w14:textId="750374CB" w:rsidR="00283D37" w:rsidRDefault="00283D37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When record already exists.</w:t>
      </w:r>
    </w:p>
    <w:p w14:paraId="11977E22" w14:textId="4B9DFFBA" w:rsidR="00DD325E" w:rsidRDefault="001A094D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3CC3FD" wp14:editId="7F6BFAE1">
            <wp:extent cx="5943600" cy="9931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87178" w14:textId="77777777" w:rsidR="00CA366F" w:rsidRPr="000B27E9" w:rsidRDefault="00CA366F">
      <w:pPr>
        <w:rPr>
          <w:rFonts w:ascii="Times New Roman" w:hAnsi="Times New Roman" w:cs="Times New Roman"/>
          <w:sz w:val="24"/>
          <w:szCs w:val="24"/>
        </w:rPr>
      </w:pPr>
    </w:p>
    <w:p w14:paraId="6117787E" w14:textId="089EE1C8" w:rsidR="00DD325E" w:rsidRDefault="00DD325E">
      <w:pPr>
        <w:rPr>
          <w:rFonts w:ascii="Times New Roman" w:hAnsi="Times New Roman" w:cs="Times New Roman"/>
          <w:noProof/>
          <w:sz w:val="24"/>
          <w:szCs w:val="24"/>
        </w:rPr>
      </w:pPr>
      <w:r w:rsidRPr="00DD325E">
        <w:rPr>
          <w:rFonts w:ascii="Times New Roman" w:hAnsi="Times New Roman" w:cs="Times New Roman"/>
          <w:noProof/>
          <w:sz w:val="24"/>
          <w:szCs w:val="24"/>
        </w:rPr>
        <w:t>When</w:t>
      </w:r>
      <w:r w:rsidRPr="00DD325E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Pr="00DD325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61EBF">
        <w:rPr>
          <w:rFonts w:ascii="Times New Roman" w:hAnsi="Times New Roman" w:cs="Times New Roman"/>
          <w:noProof/>
          <w:sz w:val="24"/>
          <w:szCs w:val="24"/>
        </w:rPr>
        <w:t>record</w:t>
      </w:r>
      <w:r w:rsidRPr="00DD325E">
        <w:rPr>
          <w:rFonts w:ascii="Times New Roman" w:hAnsi="Times New Roman" w:cs="Times New Roman"/>
          <w:noProof/>
          <w:sz w:val="24"/>
          <w:szCs w:val="24"/>
        </w:rPr>
        <w:t xml:space="preserve"> does not exist.</w:t>
      </w:r>
      <w:r w:rsidR="001A094D"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2ECE36" wp14:editId="2EB8C17A">
            <wp:extent cx="5943600" cy="9798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74C47D7" w14:textId="2CE2B5D7" w:rsidR="00DD325E" w:rsidRPr="000B27E9" w:rsidRDefault="00DD325E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sz w:val="24"/>
          <w:szCs w:val="24"/>
        </w:rPr>
        <w:t>Passing invalid IP address</w:t>
      </w:r>
    </w:p>
    <w:p w14:paraId="77D62A5D" w14:textId="3C519CED" w:rsidR="001A094D" w:rsidRPr="000B27E9" w:rsidRDefault="007B64FE">
      <w:pPr>
        <w:rPr>
          <w:rFonts w:ascii="Times New Roman" w:hAnsi="Times New Roman" w:cs="Times New Roman"/>
          <w:sz w:val="24"/>
          <w:szCs w:val="24"/>
        </w:rPr>
      </w:pPr>
      <w:r w:rsidRPr="000B27E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8C6D79" wp14:editId="1A3347AE">
            <wp:extent cx="5943600" cy="8153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724C4" w14:textId="6CFDDD42" w:rsidR="009A69F6" w:rsidRPr="000B27E9" w:rsidRDefault="009A69F6">
      <w:pPr>
        <w:rPr>
          <w:rFonts w:ascii="Times New Roman" w:hAnsi="Times New Roman" w:cs="Times New Roman"/>
          <w:sz w:val="24"/>
          <w:szCs w:val="24"/>
        </w:rPr>
      </w:pPr>
    </w:p>
    <w:sectPr w:rsidR="009A69F6" w:rsidRPr="000B27E9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C97990" w14:textId="77777777" w:rsidR="000127B4" w:rsidRDefault="000127B4" w:rsidP="00BA6A30">
      <w:pPr>
        <w:spacing w:after="0" w:line="240" w:lineRule="auto"/>
      </w:pPr>
      <w:r>
        <w:separator/>
      </w:r>
    </w:p>
  </w:endnote>
  <w:endnote w:type="continuationSeparator" w:id="0">
    <w:p w14:paraId="2E1CA1EF" w14:textId="77777777" w:rsidR="000127B4" w:rsidRDefault="000127B4" w:rsidP="00BA6A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182EE8" w14:textId="77777777" w:rsidR="00B76065" w:rsidRDefault="00B760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B032DD" w14:textId="77777777" w:rsidR="00B76065" w:rsidRDefault="00B760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78402B" w14:textId="77777777" w:rsidR="00B76065" w:rsidRDefault="00B760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6AE089" w14:textId="77777777" w:rsidR="000127B4" w:rsidRDefault="000127B4" w:rsidP="00BA6A30">
      <w:pPr>
        <w:spacing w:after="0" w:line="240" w:lineRule="auto"/>
      </w:pPr>
      <w:r>
        <w:separator/>
      </w:r>
    </w:p>
  </w:footnote>
  <w:footnote w:type="continuationSeparator" w:id="0">
    <w:p w14:paraId="600DD728" w14:textId="77777777" w:rsidR="000127B4" w:rsidRDefault="000127B4" w:rsidP="00BA6A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28800E" w14:textId="77777777" w:rsidR="00B76065" w:rsidRDefault="00B760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934B58" w14:textId="19A8FD64" w:rsidR="00BA6A30" w:rsidRDefault="00BA6A30">
    <w:pPr>
      <w:pStyle w:val="Header"/>
    </w:pPr>
  </w:p>
  <w:p w14:paraId="030D9476" w14:textId="3B053002" w:rsidR="00BA6A30" w:rsidRDefault="00BA6A30">
    <w:pPr>
      <w:pStyle w:val="Header"/>
    </w:pPr>
  </w:p>
  <w:p w14:paraId="510F9EF6" w14:textId="5F5212DD" w:rsidR="00BA6A30" w:rsidRDefault="00BA6A30">
    <w:pPr>
      <w:pStyle w:val="Header"/>
    </w:pPr>
  </w:p>
  <w:p w14:paraId="6AAA9DC5" w14:textId="2E738794" w:rsidR="00BA6A30" w:rsidRDefault="00BA6A30">
    <w:pPr>
      <w:pStyle w:val="Header"/>
    </w:pPr>
  </w:p>
  <w:p w14:paraId="2124F9A8" w14:textId="77777777" w:rsidR="00BA6A30" w:rsidRDefault="00BA6A3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4A22B1" w14:textId="77777777" w:rsidR="00B76065" w:rsidRDefault="00B760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A584E"/>
    <w:multiLevelType w:val="hybridMultilevel"/>
    <w:tmpl w:val="C87AA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136F58"/>
    <w:multiLevelType w:val="hybridMultilevel"/>
    <w:tmpl w:val="BE705F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CB2E5C"/>
    <w:multiLevelType w:val="hybridMultilevel"/>
    <w:tmpl w:val="CF7EA8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B201ED"/>
    <w:multiLevelType w:val="hybridMultilevel"/>
    <w:tmpl w:val="16309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1F0443"/>
    <w:multiLevelType w:val="hybridMultilevel"/>
    <w:tmpl w:val="383814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EF4"/>
    <w:multiLevelType w:val="hybridMultilevel"/>
    <w:tmpl w:val="8744C7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zNDYyMDEzsbAwNjVX0lEKTi0uzszPAykwrAUASEvZviwAAAA="/>
  </w:docVars>
  <w:rsids>
    <w:rsidRoot w:val="00D3018A"/>
    <w:rsid w:val="000127B4"/>
    <w:rsid w:val="00046C2C"/>
    <w:rsid w:val="00047515"/>
    <w:rsid w:val="00086700"/>
    <w:rsid w:val="0009047C"/>
    <w:rsid w:val="00096E18"/>
    <w:rsid w:val="000B27E9"/>
    <w:rsid w:val="000F75B3"/>
    <w:rsid w:val="0012321B"/>
    <w:rsid w:val="001731B8"/>
    <w:rsid w:val="001A094D"/>
    <w:rsid w:val="001C7506"/>
    <w:rsid w:val="001E3BF2"/>
    <w:rsid w:val="00270A84"/>
    <w:rsid w:val="00283D37"/>
    <w:rsid w:val="00283F71"/>
    <w:rsid w:val="0039298B"/>
    <w:rsid w:val="003B1EEC"/>
    <w:rsid w:val="003B3EAD"/>
    <w:rsid w:val="003F7C59"/>
    <w:rsid w:val="00413CC6"/>
    <w:rsid w:val="00420ED8"/>
    <w:rsid w:val="004B29DB"/>
    <w:rsid w:val="004E186D"/>
    <w:rsid w:val="00505F15"/>
    <w:rsid w:val="005147EC"/>
    <w:rsid w:val="00535114"/>
    <w:rsid w:val="00576221"/>
    <w:rsid w:val="00590990"/>
    <w:rsid w:val="005F3629"/>
    <w:rsid w:val="00696CE7"/>
    <w:rsid w:val="006A6111"/>
    <w:rsid w:val="006C3346"/>
    <w:rsid w:val="00752192"/>
    <w:rsid w:val="00756D63"/>
    <w:rsid w:val="00761EBF"/>
    <w:rsid w:val="0077605B"/>
    <w:rsid w:val="007B64FE"/>
    <w:rsid w:val="007F051B"/>
    <w:rsid w:val="0081181E"/>
    <w:rsid w:val="008A3B0D"/>
    <w:rsid w:val="008B0F12"/>
    <w:rsid w:val="008B31B0"/>
    <w:rsid w:val="00925B51"/>
    <w:rsid w:val="00991894"/>
    <w:rsid w:val="009A69F6"/>
    <w:rsid w:val="009B3126"/>
    <w:rsid w:val="00A30E1A"/>
    <w:rsid w:val="00A56DBF"/>
    <w:rsid w:val="00A61CB7"/>
    <w:rsid w:val="00AC01E6"/>
    <w:rsid w:val="00B21696"/>
    <w:rsid w:val="00B76065"/>
    <w:rsid w:val="00BA6A30"/>
    <w:rsid w:val="00CA366F"/>
    <w:rsid w:val="00D17A84"/>
    <w:rsid w:val="00D3018A"/>
    <w:rsid w:val="00DA3ACA"/>
    <w:rsid w:val="00DB5344"/>
    <w:rsid w:val="00DD325E"/>
    <w:rsid w:val="00DF1A6D"/>
    <w:rsid w:val="00E23E17"/>
    <w:rsid w:val="00E54D69"/>
    <w:rsid w:val="00F37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69B17"/>
  <w15:chartTrackingRefBased/>
  <w15:docId w15:val="{BD56F0C2-0D6E-4046-B662-F616614E4C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A6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A30"/>
  </w:style>
  <w:style w:type="paragraph" w:styleId="Footer">
    <w:name w:val="footer"/>
    <w:basedOn w:val="Normal"/>
    <w:link w:val="FooterChar"/>
    <w:uiPriority w:val="99"/>
    <w:unhideWhenUsed/>
    <w:rsid w:val="00BA6A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A30"/>
  </w:style>
  <w:style w:type="paragraph" w:styleId="ListParagraph">
    <w:name w:val="List Paragraph"/>
    <w:basedOn w:val="Normal"/>
    <w:uiPriority w:val="34"/>
    <w:qFormat/>
    <w:rsid w:val="0012321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925B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5B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925B5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66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BD52BF-4C8D-484D-8768-A8AAA9C5E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581</Words>
  <Characters>331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s Pandey</dc:creator>
  <cp:keywords/>
  <dc:description/>
  <cp:lastModifiedBy>Srihareendra Bodduluri</cp:lastModifiedBy>
  <cp:revision>3</cp:revision>
  <dcterms:created xsi:type="dcterms:W3CDTF">2017-12-14T05:17:00Z</dcterms:created>
  <dcterms:modified xsi:type="dcterms:W3CDTF">2017-12-14T05:20:00Z</dcterms:modified>
</cp:coreProperties>
</file>